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1926D" w14:textId="77777777" w:rsidR="00DF0B72" w:rsidRDefault="00000000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 w14:paraId="6F1B6498" w14:textId="626BFDC5" w:rsidR="00DF0B72" w:rsidRDefault="007B045A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2</w:t>
      </w:r>
      <w:r w:rsidRPr="007B045A">
        <w:rPr>
          <w:sz w:val="18"/>
          <w:szCs w:val="18"/>
          <w:vertAlign w:val="superscript"/>
          <w:lang w:val="en-US"/>
        </w:rPr>
        <w:t>nd</w:t>
      </w:r>
      <w:r>
        <w:rPr>
          <w:sz w:val="18"/>
          <w:szCs w:val="18"/>
          <w:lang w:val="en-US"/>
        </w:rPr>
        <w:t xml:space="preserve"> Floor, E/43</w:t>
      </w:r>
      <w:r w:rsidR="00445563">
        <w:rPr>
          <w:sz w:val="18"/>
          <w:szCs w:val="18"/>
          <w:lang w:val="en-US"/>
        </w:rPr>
        <w:t xml:space="preserve">, </w:t>
      </w:r>
      <w:r>
        <w:rPr>
          <w:sz w:val="18"/>
          <w:szCs w:val="18"/>
          <w:lang w:val="en-US"/>
        </w:rPr>
        <w:t xml:space="preserve">iHub, </w:t>
      </w:r>
      <w:r w:rsidR="00445563">
        <w:rPr>
          <w:sz w:val="18"/>
          <w:szCs w:val="18"/>
          <w:lang w:val="en-US"/>
        </w:rPr>
        <w:t>Invocity Ave</w:t>
      </w:r>
      <w:r>
        <w:rPr>
          <w:sz w:val="18"/>
          <w:szCs w:val="18"/>
          <w:lang w:val="en-US"/>
        </w:rPr>
        <w:t>, Sailashree Vihar</w:t>
      </w:r>
      <w:r w:rsidR="00445563">
        <w:rPr>
          <w:sz w:val="18"/>
          <w:szCs w:val="18"/>
          <w:lang w:val="en-US"/>
        </w:rPr>
        <w:t>,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 w14:paraId="08EF04F2" w14:textId="38F41FBB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  <w:r w:rsidR="00D85AF7">
        <w:rPr>
          <w:sz w:val="18"/>
          <w:szCs w:val="18"/>
          <w:lang w:val="en-US"/>
        </w:rPr>
        <w:t xml:space="preserve">                                                                                             Suraj Samal</w:t>
      </w:r>
    </w:p>
    <w:p w14:paraId="549D76C7" w14:textId="77777777" w:rsidR="00DF0B72" w:rsidRDefault="00DF0B72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37E29958" w14:textId="46C27750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</w:t>
      </w:r>
      <w:r w:rsidR="00387B6E">
        <w:rPr>
          <w:b/>
          <w:bCs/>
          <w:lang w:val="en-US"/>
        </w:rPr>
        <w:t>JAVA</w:t>
      </w:r>
      <w:r>
        <w:rPr>
          <w:b/>
          <w:bCs/>
          <w:lang w:val="en-US"/>
        </w:rPr>
        <w:t>-00</w:t>
      </w:r>
      <w:r w:rsidR="006F168E">
        <w:rPr>
          <w:b/>
          <w:bCs/>
          <w:lang w:val="en-US"/>
        </w:rPr>
        <w:t>1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 w:rsidR="00387B6E">
        <w:rPr>
          <w:b/>
          <w:bCs/>
          <w:lang w:val="en-US"/>
        </w:rPr>
        <w:t>09</w:t>
      </w:r>
      <w:r>
        <w:rPr>
          <w:b/>
          <w:bCs/>
          <w:lang w:val="en-US"/>
        </w:rPr>
        <w:t>-</w:t>
      </w:r>
      <w:r w:rsidR="00387B6E">
        <w:rPr>
          <w:b/>
          <w:bCs/>
          <w:lang w:val="en-US"/>
        </w:rPr>
        <w:t>12</w:t>
      </w:r>
      <w:r>
        <w:rPr>
          <w:b/>
          <w:bCs/>
          <w:lang w:val="en-US"/>
        </w:rPr>
        <w:t>-202</w:t>
      </w:r>
      <w:r w:rsidR="006F168E">
        <w:rPr>
          <w:b/>
          <w:bCs/>
          <w:lang w:val="en-US"/>
        </w:rPr>
        <w:t>4</w:t>
      </w:r>
      <w:r>
        <w:rPr>
          <w:lang w:val="en-US"/>
        </w:rPr>
        <w:tab/>
      </w:r>
      <w:r w:rsidR="007B045A">
        <w:rPr>
          <w:lang w:val="en-US"/>
        </w:rPr>
        <w:t xml:space="preserve">    </w:t>
      </w:r>
      <w:r w:rsidR="007B045A">
        <w:rPr>
          <w:lang w:val="en-US"/>
        </w:rPr>
        <w:tab/>
      </w:r>
      <w:r>
        <w:rPr>
          <w:lang w:val="en-US"/>
        </w:rPr>
        <w:t>_____________________________</w:t>
      </w:r>
    </w:p>
    <w:p w14:paraId="0B2191C6" w14:textId="77777777" w:rsidR="00DF0B72" w:rsidRDefault="00DF0B72">
      <w:pPr>
        <w:spacing w:after="0" w:line="240" w:lineRule="auto"/>
        <w:contextualSpacing/>
        <w:rPr>
          <w:sz w:val="20"/>
          <w:szCs w:val="20"/>
        </w:rPr>
      </w:pPr>
    </w:p>
    <w:p w14:paraId="21E21360" w14:textId="77777777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ny 2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rk: 50</w:t>
      </w:r>
    </w:p>
    <w:p w14:paraId="7DDC5FF5" w14:textId="77777777" w:rsidR="00B30C59" w:rsidRDefault="00000000">
      <w:pPr>
        <w:spacing w:after="0" w:line="240" w:lineRule="auto"/>
        <w:contextualSpacing/>
      </w:pPr>
      <w:r>
        <w:t xml:space="preserve">   Upload the program to your GitHub folder in </w:t>
      </w:r>
    </w:p>
    <w:p w14:paraId="790E176C" w14:textId="2A3FC772" w:rsidR="00DF0B72" w:rsidRDefault="00B30C59">
      <w:pPr>
        <w:spacing w:after="0" w:line="240" w:lineRule="auto"/>
        <w:contextualSpacing/>
        <w:rPr>
          <w:color w:val="0070C0"/>
        </w:rPr>
      </w:pPr>
      <w:r>
        <w:t xml:space="preserve">   </w:t>
      </w:r>
      <w:r w:rsidRPr="00834CE9">
        <w:rPr>
          <w:color w:val="C00000"/>
        </w:rPr>
        <w:t>https://github.com/milandas63/Intern-Java-2024-11-18/tree/main/Class-Test</w:t>
      </w:r>
    </w:p>
    <w:p w14:paraId="2CA58A5D" w14:textId="77777777" w:rsidR="00DF0B72" w:rsidRPr="006F168E" w:rsidRDefault="00DF0B7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FBA9684" w14:textId="0129CE22"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sz w:val="24"/>
          <w:szCs w:val="24"/>
        </w:rPr>
      </w:pPr>
      <w:r w:rsidRPr="006F168E">
        <w:rPr>
          <w:rFonts w:cstheme="minorHAnsi"/>
          <w:sz w:val="24"/>
          <w:szCs w:val="24"/>
        </w:rPr>
        <w:t xml:space="preserve">Count the number of occurrences of each character in </w:t>
      </w:r>
      <w:r w:rsidR="00B30C59">
        <w:rPr>
          <w:rFonts w:cstheme="minorHAnsi"/>
          <w:sz w:val="24"/>
          <w:szCs w:val="24"/>
        </w:rPr>
        <w:t>each</w:t>
      </w:r>
      <w:r w:rsidRPr="006F168E">
        <w:rPr>
          <w:rFonts w:cstheme="minorHAnsi"/>
          <w:sz w:val="24"/>
          <w:szCs w:val="24"/>
        </w:rPr>
        <w:t xml:space="preserve"> string?</w:t>
      </w:r>
    </w:p>
    <w:p w14:paraId="342D4449" w14:textId="77777777" w:rsidR="006F168E" w:rsidRPr="006F168E" w:rsidRDefault="006F168E" w:rsidP="006F168E">
      <w:pPr>
        <w:spacing w:after="0" w:line="240" w:lineRule="auto"/>
        <w:rPr>
          <w:rFonts w:cstheme="minorHAnsi"/>
          <w:sz w:val="24"/>
          <w:szCs w:val="24"/>
        </w:rPr>
      </w:pPr>
    </w:p>
    <w:p w14:paraId="47A16196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Hello World    Students Allowed       Holocaust</w:t>
      </w:r>
    </w:p>
    <w:p w14:paraId="152992C2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D = 1           A - 1                A - 1</w:t>
      </w:r>
    </w:p>
    <w:p w14:paraId="76EFD917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E - 1           D - 2                C - 1</w:t>
      </w:r>
    </w:p>
    <w:p w14:paraId="6A684588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H - 1           E - 2                H - 1</w:t>
      </w:r>
    </w:p>
    <w:p w14:paraId="3D406E1D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L - 3           L - 1                L - 1</w:t>
      </w:r>
    </w:p>
    <w:p w14:paraId="6BCD241A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O - 2           N - 1                O - 2</w:t>
      </w:r>
    </w:p>
    <w:p w14:paraId="37EEE3EB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R - 1           O - 1                S - 1</w:t>
      </w:r>
    </w:p>
    <w:p w14:paraId="62AA8C8E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W - 1           S - 2                T - 1</w:t>
      </w:r>
    </w:p>
    <w:p w14:paraId="43DF09CA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T - 2                U - 1</w:t>
      </w:r>
    </w:p>
    <w:p w14:paraId="5E875AEE" w14:textId="77777777" w:rsidR="006F168E" w:rsidRPr="006F168E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U - 1</w:t>
      </w:r>
    </w:p>
    <w:p w14:paraId="54460432" w14:textId="0F4B0D31" w:rsidR="00DF0B72" w:rsidRDefault="006F168E" w:rsidP="006F168E">
      <w:pPr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W </w:t>
      </w:r>
      <w:r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160C2066" w14:textId="73211D52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>
        <w:rPr>
          <w:rFonts w:ascii="Courier New" w:hAnsi="Courier New" w:cs="Courier New"/>
        </w:rPr>
        <w:t xml:space="preserve">    </w:t>
      </w:r>
      <w:r w:rsidR="0041116F">
        <w:rPr>
          <w:rFonts w:ascii="Courier New" w:hAnsi="Courier New" w:cs="Courier New"/>
        </w:rPr>
        <w:t>=</w:t>
      </w:r>
      <w:r>
        <w:rPr>
          <w:rFonts w:ascii="Courier New" w:hAnsi="Courier New" w:cs="Courier New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public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class</w:t>
      </w:r>
      <w:r w:rsidRPr="008C7C84">
        <w:rPr>
          <w:rFonts w:ascii="Courier New" w:hAnsi="Courier New" w:cs="Courier New"/>
          <w:color w:val="0070C0"/>
        </w:rPr>
        <w:t xml:space="preserve"> AlphabetCount {</w:t>
      </w:r>
    </w:p>
    <w:p w14:paraId="6A43976F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3E1567DF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public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static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void</w:t>
      </w:r>
      <w:r w:rsidRPr="008C7C84">
        <w:rPr>
          <w:rFonts w:ascii="Courier New" w:hAnsi="Courier New" w:cs="Courier New"/>
          <w:color w:val="0070C0"/>
        </w:rPr>
        <w:t xml:space="preserve"> main(String[] args) {</w:t>
      </w:r>
    </w:p>
    <w:p w14:paraId="563EBB17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String text = "Hello World";</w:t>
      </w:r>
    </w:p>
    <w:p w14:paraId="3F9C3C78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char</w:t>
      </w:r>
      <w:r w:rsidRPr="008C7C84">
        <w:rPr>
          <w:rFonts w:ascii="Courier New" w:hAnsi="Courier New" w:cs="Courier New"/>
          <w:color w:val="0070C0"/>
        </w:rPr>
        <w:t xml:space="preserve"> c;</w:t>
      </w:r>
    </w:p>
    <w:p w14:paraId="67C89CA3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162DF947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[] alphabetCount = </w:t>
      </w:r>
      <w:r w:rsidRPr="008C7C84">
        <w:rPr>
          <w:rFonts w:ascii="Courier New" w:hAnsi="Courier New" w:cs="Courier New"/>
          <w:b/>
          <w:bCs/>
          <w:color w:val="0070C0"/>
        </w:rPr>
        <w:t>new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>[26];</w:t>
      </w:r>
    </w:p>
    <w:p w14:paraId="7CC0C705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for</w:t>
      </w:r>
      <w:r w:rsidRPr="008C7C84">
        <w:rPr>
          <w:rFonts w:ascii="Courier New" w:hAnsi="Courier New" w:cs="Courier New"/>
          <w:color w:val="0070C0"/>
        </w:rPr>
        <w:t xml:space="preserve"> (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 i = 0; i&lt;alphabetCount.length; i++) alphabetCount[i] = 0;</w:t>
      </w:r>
    </w:p>
    <w:p w14:paraId="0AA00DCB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393DEBB4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for</w:t>
      </w:r>
      <w:r w:rsidRPr="008C7C84">
        <w:rPr>
          <w:rFonts w:ascii="Courier New" w:hAnsi="Courier New" w:cs="Courier New"/>
          <w:color w:val="0070C0"/>
        </w:rPr>
        <w:t xml:space="preserve"> (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 i = 0; i &lt; text.length(); i++) {</w:t>
      </w:r>
    </w:p>
    <w:p w14:paraId="178832C2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c = text.charAt(i);</w:t>
      </w:r>
    </w:p>
    <w:p w14:paraId="5F0FF233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if</w:t>
      </w:r>
      <w:r w:rsidRPr="008C7C84">
        <w:rPr>
          <w:rFonts w:ascii="Courier New" w:hAnsi="Courier New" w:cs="Courier New"/>
          <w:color w:val="0070C0"/>
        </w:rPr>
        <w:t>(c&gt;=65 &amp;&amp; c&lt;=90) {</w:t>
      </w:r>
    </w:p>
    <w:p w14:paraId="01CB7170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alphabetCount[c-65]++;</w:t>
      </w:r>
    </w:p>
    <w:p w14:paraId="74CB802B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 xml:space="preserve">} </w:t>
      </w:r>
      <w:r w:rsidRPr="008C7C84">
        <w:rPr>
          <w:rFonts w:ascii="Courier New" w:hAnsi="Courier New" w:cs="Courier New"/>
          <w:b/>
          <w:bCs/>
          <w:color w:val="0070C0"/>
        </w:rPr>
        <w:t>else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if</w:t>
      </w:r>
      <w:r w:rsidRPr="008C7C84">
        <w:rPr>
          <w:rFonts w:ascii="Courier New" w:hAnsi="Courier New" w:cs="Courier New"/>
          <w:color w:val="0070C0"/>
        </w:rPr>
        <w:t>(c&gt;=97 &amp;&amp; c&lt;=122) {</w:t>
      </w:r>
    </w:p>
    <w:p w14:paraId="3E00F174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alphabetCount[c-97]++;</w:t>
      </w:r>
    </w:p>
    <w:p w14:paraId="453BB50C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}</w:t>
      </w:r>
    </w:p>
    <w:p w14:paraId="1E9D7942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}</w:t>
      </w:r>
    </w:p>
    <w:p w14:paraId="1A41A209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</w:p>
    <w:p w14:paraId="62F1EA91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for</w:t>
      </w:r>
      <w:r w:rsidRPr="008C7C84">
        <w:rPr>
          <w:rFonts w:ascii="Courier New" w:hAnsi="Courier New" w:cs="Courier New"/>
          <w:color w:val="0070C0"/>
        </w:rPr>
        <w:t>(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 i=0; i&lt;alphabetCount.length; i++) {</w:t>
      </w:r>
    </w:p>
    <w:p w14:paraId="75C09876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if</w:t>
      </w:r>
      <w:r w:rsidRPr="008C7C84">
        <w:rPr>
          <w:rFonts w:ascii="Courier New" w:hAnsi="Courier New" w:cs="Courier New"/>
          <w:color w:val="0070C0"/>
        </w:rPr>
        <w:t>(alphabetCount[i] &gt; 0)</w:t>
      </w:r>
    </w:p>
    <w:p w14:paraId="78A5D442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System.</w:t>
      </w:r>
      <w:r w:rsidRPr="008C7C84">
        <w:rPr>
          <w:rFonts w:ascii="Courier New" w:hAnsi="Courier New" w:cs="Courier New"/>
          <w:b/>
          <w:bCs/>
          <w:i/>
          <w:iCs/>
          <w:color w:val="0070C0"/>
        </w:rPr>
        <w:t>out</w:t>
      </w:r>
      <w:r w:rsidRPr="008C7C84">
        <w:rPr>
          <w:rFonts w:ascii="Courier New" w:hAnsi="Courier New" w:cs="Courier New"/>
          <w:color w:val="0070C0"/>
        </w:rPr>
        <w:t>.println(((</w:t>
      </w:r>
      <w:r w:rsidRPr="008C7C84">
        <w:rPr>
          <w:rFonts w:ascii="Courier New" w:hAnsi="Courier New" w:cs="Courier New"/>
          <w:b/>
          <w:bCs/>
          <w:color w:val="0070C0"/>
        </w:rPr>
        <w:t>char</w:t>
      </w:r>
      <w:r w:rsidRPr="008C7C84">
        <w:rPr>
          <w:rFonts w:ascii="Courier New" w:hAnsi="Courier New" w:cs="Courier New"/>
          <w:color w:val="0070C0"/>
        </w:rPr>
        <w:t>)(i+65)) + " == " + alphabetCount[i]);</w:t>
      </w:r>
    </w:p>
    <w:p w14:paraId="0CCCEFAD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}</w:t>
      </w:r>
    </w:p>
    <w:p w14:paraId="2D137187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5DF70BED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  <w:t>}</w:t>
      </w:r>
    </w:p>
    <w:p w14:paraId="699172AA" w14:textId="77777777" w:rsidR="008C7C84" w:rsidRPr="008C7C84" w:rsidRDefault="008C7C84" w:rsidP="008C7C84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>}</w:t>
      </w:r>
    </w:p>
    <w:p w14:paraId="5E2991F6" w14:textId="0BE8CF5C" w:rsidR="00C1350B" w:rsidRDefault="00C1350B" w:rsidP="006F168E">
      <w:pPr>
        <w:spacing w:after="0" w:line="240" w:lineRule="auto"/>
        <w:rPr>
          <w:rFonts w:ascii="Courier New" w:hAnsi="Courier New" w:cs="Courier New"/>
        </w:rPr>
      </w:pPr>
    </w:p>
    <w:p w14:paraId="3464D942" w14:textId="77777777" w:rsidR="002B1692" w:rsidRDefault="002B1692" w:rsidP="006F168E">
      <w:pPr>
        <w:spacing w:after="0" w:line="240" w:lineRule="auto"/>
        <w:rPr>
          <w:rFonts w:ascii="Courier New" w:hAnsi="Courier New" w:cs="Courier New"/>
        </w:rPr>
      </w:pPr>
    </w:p>
    <w:p w14:paraId="3BC5ACD3" w14:textId="586ECCB2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>
        <w:rPr>
          <w:rFonts w:ascii="Courier New" w:hAnsi="Courier New" w:cs="Courier New"/>
        </w:rPr>
        <w:t xml:space="preserve">    </w:t>
      </w:r>
      <w:r w:rsidR="0041116F">
        <w:rPr>
          <w:rFonts w:ascii="Courier New" w:hAnsi="Courier New" w:cs="Courier New"/>
        </w:rPr>
        <w:t>=</w:t>
      </w:r>
      <w:r>
        <w:rPr>
          <w:rFonts w:ascii="Courier New" w:hAnsi="Courier New" w:cs="Courier New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public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class</w:t>
      </w:r>
      <w:r w:rsidRPr="008C7C84">
        <w:rPr>
          <w:rFonts w:ascii="Courier New" w:hAnsi="Courier New" w:cs="Courier New"/>
          <w:color w:val="0070C0"/>
        </w:rPr>
        <w:t xml:space="preserve"> AlphabetCount {</w:t>
      </w:r>
    </w:p>
    <w:p w14:paraId="2983E74E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444D6E35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public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static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void</w:t>
      </w:r>
      <w:r w:rsidRPr="008C7C84">
        <w:rPr>
          <w:rFonts w:ascii="Courier New" w:hAnsi="Courier New" w:cs="Courier New"/>
          <w:color w:val="0070C0"/>
        </w:rPr>
        <w:t xml:space="preserve"> main(String[] args) {</w:t>
      </w:r>
    </w:p>
    <w:p w14:paraId="6989BD0B" w14:textId="3A954841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lastRenderedPageBreak/>
        <w:tab/>
      </w:r>
      <w:r w:rsidRPr="008C7C84">
        <w:rPr>
          <w:rFonts w:ascii="Courier New" w:hAnsi="Courier New" w:cs="Courier New"/>
          <w:color w:val="0070C0"/>
        </w:rPr>
        <w:tab/>
        <w:t>String text = "</w:t>
      </w:r>
      <w:r w:rsidR="007E5934">
        <w:rPr>
          <w:rFonts w:ascii="Courier New" w:hAnsi="Courier New" w:cs="Courier New"/>
          <w:color w:val="0070C0"/>
        </w:rPr>
        <w:t>Students Allowed</w:t>
      </w:r>
      <w:r w:rsidRPr="008C7C84">
        <w:rPr>
          <w:rFonts w:ascii="Courier New" w:hAnsi="Courier New" w:cs="Courier New"/>
          <w:color w:val="0070C0"/>
        </w:rPr>
        <w:t>";</w:t>
      </w:r>
    </w:p>
    <w:p w14:paraId="64264E5F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char</w:t>
      </w:r>
      <w:r w:rsidRPr="008C7C84">
        <w:rPr>
          <w:rFonts w:ascii="Courier New" w:hAnsi="Courier New" w:cs="Courier New"/>
          <w:color w:val="0070C0"/>
        </w:rPr>
        <w:t xml:space="preserve"> c;</w:t>
      </w:r>
    </w:p>
    <w:p w14:paraId="2C998AA0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1967D61F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[] alphabetCount = </w:t>
      </w:r>
      <w:r w:rsidRPr="008C7C84">
        <w:rPr>
          <w:rFonts w:ascii="Courier New" w:hAnsi="Courier New" w:cs="Courier New"/>
          <w:b/>
          <w:bCs/>
          <w:color w:val="0070C0"/>
        </w:rPr>
        <w:t>new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>[26];</w:t>
      </w:r>
    </w:p>
    <w:p w14:paraId="3F8E2D5E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for</w:t>
      </w:r>
      <w:r w:rsidRPr="008C7C84">
        <w:rPr>
          <w:rFonts w:ascii="Courier New" w:hAnsi="Courier New" w:cs="Courier New"/>
          <w:color w:val="0070C0"/>
        </w:rPr>
        <w:t xml:space="preserve"> (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 i = 0; i&lt;alphabetCount.length; i++) alphabetCount[i] = 0;</w:t>
      </w:r>
    </w:p>
    <w:p w14:paraId="4C6F3B46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6241DB3F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for</w:t>
      </w:r>
      <w:r w:rsidRPr="008C7C84">
        <w:rPr>
          <w:rFonts w:ascii="Courier New" w:hAnsi="Courier New" w:cs="Courier New"/>
          <w:color w:val="0070C0"/>
        </w:rPr>
        <w:t xml:space="preserve"> (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 i = 0; i &lt; text.length(); i++) {</w:t>
      </w:r>
    </w:p>
    <w:p w14:paraId="1384F288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c = text.charAt(i);</w:t>
      </w:r>
    </w:p>
    <w:p w14:paraId="6E58FB6F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if</w:t>
      </w:r>
      <w:r w:rsidRPr="008C7C84">
        <w:rPr>
          <w:rFonts w:ascii="Courier New" w:hAnsi="Courier New" w:cs="Courier New"/>
          <w:color w:val="0070C0"/>
        </w:rPr>
        <w:t>(c&gt;=65 &amp;&amp; c&lt;=90) {</w:t>
      </w:r>
    </w:p>
    <w:p w14:paraId="66B2BBB8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alphabetCount[c-65]++;</w:t>
      </w:r>
    </w:p>
    <w:p w14:paraId="71D87F59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 xml:space="preserve">} </w:t>
      </w:r>
      <w:r w:rsidRPr="008C7C84">
        <w:rPr>
          <w:rFonts w:ascii="Courier New" w:hAnsi="Courier New" w:cs="Courier New"/>
          <w:b/>
          <w:bCs/>
          <w:color w:val="0070C0"/>
        </w:rPr>
        <w:t>else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if</w:t>
      </w:r>
      <w:r w:rsidRPr="008C7C84">
        <w:rPr>
          <w:rFonts w:ascii="Courier New" w:hAnsi="Courier New" w:cs="Courier New"/>
          <w:color w:val="0070C0"/>
        </w:rPr>
        <w:t>(c&gt;=97 &amp;&amp; c&lt;=122) {</w:t>
      </w:r>
    </w:p>
    <w:p w14:paraId="199A5CB1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alphabetCount[c-97]++;</w:t>
      </w:r>
    </w:p>
    <w:p w14:paraId="51E2A062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}</w:t>
      </w:r>
    </w:p>
    <w:p w14:paraId="7E2F9E46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}</w:t>
      </w:r>
    </w:p>
    <w:p w14:paraId="03D7D8FF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</w:p>
    <w:p w14:paraId="0AAC61F7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for</w:t>
      </w:r>
      <w:r w:rsidRPr="008C7C84">
        <w:rPr>
          <w:rFonts w:ascii="Courier New" w:hAnsi="Courier New" w:cs="Courier New"/>
          <w:color w:val="0070C0"/>
        </w:rPr>
        <w:t>(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 i=0; i&lt;alphabetCount.length; i++) {</w:t>
      </w:r>
    </w:p>
    <w:p w14:paraId="12370478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if</w:t>
      </w:r>
      <w:r w:rsidRPr="008C7C84">
        <w:rPr>
          <w:rFonts w:ascii="Courier New" w:hAnsi="Courier New" w:cs="Courier New"/>
          <w:color w:val="0070C0"/>
        </w:rPr>
        <w:t>(alphabetCount[i] &gt; 0)</w:t>
      </w:r>
    </w:p>
    <w:p w14:paraId="63B32ADC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System.</w:t>
      </w:r>
      <w:r w:rsidRPr="008C7C84">
        <w:rPr>
          <w:rFonts w:ascii="Courier New" w:hAnsi="Courier New" w:cs="Courier New"/>
          <w:b/>
          <w:bCs/>
          <w:i/>
          <w:iCs/>
          <w:color w:val="0070C0"/>
        </w:rPr>
        <w:t>out</w:t>
      </w:r>
      <w:r w:rsidRPr="008C7C84">
        <w:rPr>
          <w:rFonts w:ascii="Courier New" w:hAnsi="Courier New" w:cs="Courier New"/>
          <w:color w:val="0070C0"/>
        </w:rPr>
        <w:t>.println(((</w:t>
      </w:r>
      <w:r w:rsidRPr="008C7C84">
        <w:rPr>
          <w:rFonts w:ascii="Courier New" w:hAnsi="Courier New" w:cs="Courier New"/>
          <w:b/>
          <w:bCs/>
          <w:color w:val="0070C0"/>
        </w:rPr>
        <w:t>char</w:t>
      </w:r>
      <w:r w:rsidRPr="008C7C84">
        <w:rPr>
          <w:rFonts w:ascii="Courier New" w:hAnsi="Courier New" w:cs="Courier New"/>
          <w:color w:val="0070C0"/>
        </w:rPr>
        <w:t>)(i+65)) + " == " + alphabetCount[i]);</w:t>
      </w:r>
    </w:p>
    <w:p w14:paraId="6B802DC2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}</w:t>
      </w:r>
    </w:p>
    <w:p w14:paraId="2F6864A3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52E9901D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  <w:t>}</w:t>
      </w:r>
    </w:p>
    <w:p w14:paraId="654A8CA3" w14:textId="77777777" w:rsidR="002B1692" w:rsidRPr="008C7C84" w:rsidRDefault="002B1692" w:rsidP="002B1692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>}</w:t>
      </w:r>
    </w:p>
    <w:p w14:paraId="4E8768A0" w14:textId="77777777" w:rsidR="002B1692" w:rsidRDefault="002B1692" w:rsidP="006F168E">
      <w:pPr>
        <w:spacing w:after="0" w:line="240" w:lineRule="auto"/>
        <w:rPr>
          <w:rFonts w:ascii="Courier New" w:hAnsi="Courier New" w:cs="Courier New"/>
        </w:rPr>
      </w:pPr>
    </w:p>
    <w:p w14:paraId="4907DD5C" w14:textId="77777777" w:rsidR="0041116F" w:rsidRDefault="0041116F" w:rsidP="006F168E">
      <w:pPr>
        <w:spacing w:after="0" w:line="240" w:lineRule="auto"/>
        <w:rPr>
          <w:rFonts w:ascii="Courier New" w:hAnsi="Courier New" w:cs="Courier New"/>
        </w:rPr>
      </w:pPr>
    </w:p>
    <w:p w14:paraId="4A9EB561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>
        <w:rPr>
          <w:rFonts w:ascii="Courier New" w:hAnsi="Courier New" w:cs="Courier New"/>
        </w:rPr>
        <w:t xml:space="preserve">     </w:t>
      </w:r>
      <w:r w:rsidRPr="008C7C84">
        <w:rPr>
          <w:rFonts w:ascii="Courier New" w:hAnsi="Courier New" w:cs="Courier New"/>
          <w:b/>
          <w:bCs/>
          <w:color w:val="0070C0"/>
        </w:rPr>
        <w:t>public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class</w:t>
      </w:r>
      <w:r w:rsidRPr="008C7C84">
        <w:rPr>
          <w:rFonts w:ascii="Courier New" w:hAnsi="Courier New" w:cs="Courier New"/>
          <w:color w:val="0070C0"/>
        </w:rPr>
        <w:t xml:space="preserve"> AlphabetCount {</w:t>
      </w:r>
    </w:p>
    <w:p w14:paraId="45A1390F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5516C0BA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public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static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void</w:t>
      </w:r>
      <w:r w:rsidRPr="008C7C84">
        <w:rPr>
          <w:rFonts w:ascii="Courier New" w:hAnsi="Courier New" w:cs="Courier New"/>
          <w:color w:val="0070C0"/>
        </w:rPr>
        <w:t xml:space="preserve"> main(String[] args) {</w:t>
      </w:r>
    </w:p>
    <w:p w14:paraId="64EC75F6" w14:textId="7D544222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String text = "</w:t>
      </w:r>
      <w:r>
        <w:rPr>
          <w:rFonts w:ascii="Courier New" w:hAnsi="Courier New" w:cs="Courier New"/>
          <w:color w:val="0070C0"/>
        </w:rPr>
        <w:t>Holocaust</w:t>
      </w:r>
      <w:r w:rsidRPr="008C7C84">
        <w:rPr>
          <w:rFonts w:ascii="Courier New" w:hAnsi="Courier New" w:cs="Courier New"/>
          <w:color w:val="0070C0"/>
        </w:rPr>
        <w:t>";</w:t>
      </w:r>
    </w:p>
    <w:p w14:paraId="5E7648C4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char</w:t>
      </w:r>
      <w:r w:rsidRPr="008C7C84">
        <w:rPr>
          <w:rFonts w:ascii="Courier New" w:hAnsi="Courier New" w:cs="Courier New"/>
          <w:color w:val="0070C0"/>
        </w:rPr>
        <w:t xml:space="preserve"> c;</w:t>
      </w:r>
    </w:p>
    <w:p w14:paraId="7AD25E57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737A3952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[] alphabetCount = </w:t>
      </w:r>
      <w:r w:rsidRPr="008C7C84">
        <w:rPr>
          <w:rFonts w:ascii="Courier New" w:hAnsi="Courier New" w:cs="Courier New"/>
          <w:b/>
          <w:bCs/>
          <w:color w:val="0070C0"/>
        </w:rPr>
        <w:t>new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>[26];</w:t>
      </w:r>
    </w:p>
    <w:p w14:paraId="32F5F999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for</w:t>
      </w:r>
      <w:r w:rsidRPr="008C7C84">
        <w:rPr>
          <w:rFonts w:ascii="Courier New" w:hAnsi="Courier New" w:cs="Courier New"/>
          <w:color w:val="0070C0"/>
        </w:rPr>
        <w:t xml:space="preserve"> (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 i = 0; i&lt;alphabetCount.length; i++) alphabetCount[i] = 0;</w:t>
      </w:r>
    </w:p>
    <w:p w14:paraId="21753155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27F2600C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for</w:t>
      </w:r>
      <w:r w:rsidRPr="008C7C84">
        <w:rPr>
          <w:rFonts w:ascii="Courier New" w:hAnsi="Courier New" w:cs="Courier New"/>
          <w:color w:val="0070C0"/>
        </w:rPr>
        <w:t xml:space="preserve"> (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 i = 0; i &lt; text.length(); i++) {</w:t>
      </w:r>
    </w:p>
    <w:p w14:paraId="185B81DB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c = text.charAt(i);</w:t>
      </w:r>
    </w:p>
    <w:p w14:paraId="09916BB4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if</w:t>
      </w:r>
      <w:r w:rsidRPr="008C7C84">
        <w:rPr>
          <w:rFonts w:ascii="Courier New" w:hAnsi="Courier New" w:cs="Courier New"/>
          <w:color w:val="0070C0"/>
        </w:rPr>
        <w:t>(c&gt;=65 &amp;&amp; c&lt;=90) {</w:t>
      </w:r>
    </w:p>
    <w:p w14:paraId="2ADD9443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alphabetCount[c-65]++;</w:t>
      </w:r>
    </w:p>
    <w:p w14:paraId="118D86D7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 xml:space="preserve">} </w:t>
      </w:r>
      <w:r w:rsidRPr="008C7C84">
        <w:rPr>
          <w:rFonts w:ascii="Courier New" w:hAnsi="Courier New" w:cs="Courier New"/>
          <w:b/>
          <w:bCs/>
          <w:color w:val="0070C0"/>
        </w:rPr>
        <w:t>else</w:t>
      </w:r>
      <w:r w:rsidRPr="008C7C84">
        <w:rPr>
          <w:rFonts w:ascii="Courier New" w:hAnsi="Courier New" w:cs="Courier New"/>
          <w:color w:val="0070C0"/>
        </w:rPr>
        <w:t xml:space="preserve"> </w:t>
      </w:r>
      <w:r w:rsidRPr="008C7C84">
        <w:rPr>
          <w:rFonts w:ascii="Courier New" w:hAnsi="Courier New" w:cs="Courier New"/>
          <w:b/>
          <w:bCs/>
          <w:color w:val="0070C0"/>
        </w:rPr>
        <w:t>if</w:t>
      </w:r>
      <w:r w:rsidRPr="008C7C84">
        <w:rPr>
          <w:rFonts w:ascii="Courier New" w:hAnsi="Courier New" w:cs="Courier New"/>
          <w:color w:val="0070C0"/>
        </w:rPr>
        <w:t>(c&gt;=97 &amp;&amp; c&lt;=122) {</w:t>
      </w:r>
    </w:p>
    <w:p w14:paraId="7D7A97EE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alphabetCount[c-97]++;</w:t>
      </w:r>
    </w:p>
    <w:p w14:paraId="63237DA5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}</w:t>
      </w:r>
    </w:p>
    <w:p w14:paraId="63980A44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}</w:t>
      </w:r>
    </w:p>
    <w:p w14:paraId="5ACEBF0C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</w:p>
    <w:p w14:paraId="48842239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for</w:t>
      </w:r>
      <w:r w:rsidRPr="008C7C84">
        <w:rPr>
          <w:rFonts w:ascii="Courier New" w:hAnsi="Courier New" w:cs="Courier New"/>
          <w:color w:val="0070C0"/>
        </w:rPr>
        <w:t>(</w:t>
      </w:r>
      <w:r w:rsidRPr="008C7C84">
        <w:rPr>
          <w:rFonts w:ascii="Courier New" w:hAnsi="Courier New" w:cs="Courier New"/>
          <w:b/>
          <w:bCs/>
          <w:color w:val="0070C0"/>
        </w:rPr>
        <w:t>int</w:t>
      </w:r>
      <w:r w:rsidRPr="008C7C84">
        <w:rPr>
          <w:rFonts w:ascii="Courier New" w:hAnsi="Courier New" w:cs="Courier New"/>
          <w:color w:val="0070C0"/>
        </w:rPr>
        <w:t xml:space="preserve"> i=0; i&lt;alphabetCount.length; i++) {</w:t>
      </w:r>
    </w:p>
    <w:p w14:paraId="1021D002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b/>
          <w:bCs/>
          <w:color w:val="0070C0"/>
        </w:rPr>
        <w:t>if</w:t>
      </w:r>
      <w:r w:rsidRPr="008C7C84">
        <w:rPr>
          <w:rFonts w:ascii="Courier New" w:hAnsi="Courier New" w:cs="Courier New"/>
          <w:color w:val="0070C0"/>
        </w:rPr>
        <w:t>(alphabetCount[i] &gt; 0)</w:t>
      </w:r>
    </w:p>
    <w:p w14:paraId="7C359465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System.</w:t>
      </w:r>
      <w:r w:rsidRPr="008C7C84">
        <w:rPr>
          <w:rFonts w:ascii="Courier New" w:hAnsi="Courier New" w:cs="Courier New"/>
          <w:b/>
          <w:bCs/>
          <w:i/>
          <w:iCs/>
          <w:color w:val="0070C0"/>
        </w:rPr>
        <w:t>out</w:t>
      </w:r>
      <w:r w:rsidRPr="008C7C84">
        <w:rPr>
          <w:rFonts w:ascii="Courier New" w:hAnsi="Courier New" w:cs="Courier New"/>
          <w:color w:val="0070C0"/>
        </w:rPr>
        <w:t>.println(((</w:t>
      </w:r>
      <w:r w:rsidRPr="008C7C84">
        <w:rPr>
          <w:rFonts w:ascii="Courier New" w:hAnsi="Courier New" w:cs="Courier New"/>
          <w:b/>
          <w:bCs/>
          <w:color w:val="0070C0"/>
        </w:rPr>
        <w:t>char</w:t>
      </w:r>
      <w:r w:rsidRPr="008C7C84">
        <w:rPr>
          <w:rFonts w:ascii="Courier New" w:hAnsi="Courier New" w:cs="Courier New"/>
          <w:color w:val="0070C0"/>
        </w:rPr>
        <w:t>)(i+65)) + " == " + alphabetCount[i]);</w:t>
      </w:r>
    </w:p>
    <w:p w14:paraId="2E8AE552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</w:r>
      <w:r w:rsidRPr="008C7C84">
        <w:rPr>
          <w:rFonts w:ascii="Courier New" w:hAnsi="Courier New" w:cs="Courier New"/>
          <w:color w:val="0070C0"/>
        </w:rPr>
        <w:tab/>
        <w:t>}</w:t>
      </w:r>
    </w:p>
    <w:p w14:paraId="218C53BB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</w:p>
    <w:p w14:paraId="1F74F7B7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ab/>
        <w:t>}</w:t>
      </w:r>
    </w:p>
    <w:p w14:paraId="654FE598" w14:textId="77777777" w:rsidR="0041116F" w:rsidRPr="008C7C84" w:rsidRDefault="0041116F" w:rsidP="0041116F">
      <w:pPr>
        <w:spacing w:after="0" w:line="240" w:lineRule="auto"/>
        <w:rPr>
          <w:rFonts w:ascii="Courier New" w:hAnsi="Courier New" w:cs="Courier New"/>
          <w:color w:val="0070C0"/>
        </w:rPr>
      </w:pPr>
      <w:r w:rsidRPr="008C7C84">
        <w:rPr>
          <w:rFonts w:ascii="Courier New" w:hAnsi="Courier New" w:cs="Courier New"/>
          <w:color w:val="0070C0"/>
        </w:rPr>
        <w:t>}</w:t>
      </w:r>
    </w:p>
    <w:p w14:paraId="6EF86745" w14:textId="77777777" w:rsidR="0041116F" w:rsidRDefault="0041116F" w:rsidP="006F168E">
      <w:pPr>
        <w:spacing w:after="0" w:line="240" w:lineRule="auto"/>
        <w:rPr>
          <w:rFonts w:ascii="Courier New" w:hAnsi="Courier New" w:cs="Courier New"/>
        </w:rPr>
      </w:pPr>
    </w:p>
    <w:p w14:paraId="5E249FCE" w14:textId="77777777" w:rsidR="006F168E" w:rsidRDefault="006F168E" w:rsidP="006F168E">
      <w:pPr>
        <w:spacing w:after="0" w:line="240" w:lineRule="auto"/>
        <w:rPr>
          <w:rFonts w:cstheme="minorHAnsi"/>
        </w:rPr>
      </w:pPr>
    </w:p>
    <w:p w14:paraId="73B2908C" w14:textId="77777777"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lastRenderedPageBreak/>
        <w:t>Write a program to convert all digits in a number to words?</w:t>
      </w:r>
    </w:p>
    <w:p w14:paraId="2460412C" w14:textId="7580F537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>Example: 12345 = One Two Three Four Five</w:t>
      </w:r>
    </w:p>
    <w:p w14:paraId="1BB107A2" w14:textId="4A43EF86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03786 = Zero Three Seven Eight Six</w:t>
      </w:r>
    </w:p>
    <w:p w14:paraId="2629A7DD" w14:textId="6016BD05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72913 = Seven Two Nine One Three</w:t>
      </w:r>
    </w:p>
    <w:p w14:paraId="1707CD01" w14:textId="77777777" w:rsidR="006F168E" w:rsidRDefault="006F168E">
      <w:pPr>
        <w:spacing w:after="0" w:line="240" w:lineRule="auto"/>
        <w:rPr>
          <w:rFonts w:cstheme="minorHAnsi"/>
        </w:rPr>
      </w:pPr>
    </w:p>
    <w:p w14:paraId="36921EA2" w14:textId="77777777" w:rsidR="006F168E" w:rsidRPr="006F168E" w:rsidRDefault="006F168E" w:rsidP="006F168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Flip/Invert/Toggle the case of all characters in a given String?</w:t>
      </w:r>
    </w:p>
    <w:p w14:paraId="16715865" w14:textId="7667E9A4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Original: Quick Brown Fox Jumps Over The Lazy Dog</w:t>
      </w:r>
    </w:p>
    <w:p w14:paraId="36D3234B" w14:textId="10554CF5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Invert:   qUICK bROWN fOX jUMPS oVER tHE lAZY dOG</w:t>
      </w:r>
    </w:p>
    <w:p w14:paraId="2A939916" w14:textId="77777777" w:rsidR="006F168E" w:rsidRPr="006F168E" w:rsidRDefault="006F168E">
      <w:pPr>
        <w:spacing w:after="0" w:line="240" w:lineRule="auto"/>
        <w:rPr>
          <w:rFonts w:cstheme="minorHAnsi"/>
        </w:rPr>
      </w:pPr>
    </w:p>
    <w:p w14:paraId="1D1BC7F6" w14:textId="77777777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ark: 30</w:t>
      </w:r>
    </w:p>
    <w:p w14:paraId="4DD2DB05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 w:rsidRPr="00B30C59">
        <w:rPr>
          <w:rFonts w:ascii="Arial" w:hAnsi="Arial" w:cs="Arial"/>
          <w:b/>
          <w:bCs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D292091" w14:textId="77777777" w:rsidR="00DF0B72" w:rsidRDefault="00DF0B72">
      <w:pPr>
        <w:spacing w:after="0" w:line="240" w:lineRule="auto"/>
        <w:rPr>
          <w:rFonts w:ascii="Courier New" w:hAnsi="Courier New" w:cs="Courier New"/>
        </w:rPr>
      </w:pPr>
    </w:p>
    <w:p w14:paraId="1DD314AC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o is known as father of Java Programming Language?</w:t>
      </w:r>
    </w:p>
    <w:p w14:paraId="45CCD497" w14:textId="77777777" w:rsidR="00DF0B72" w:rsidRPr="00D85AF7" w:rsidRDefault="00000000">
      <w:pPr>
        <w:pStyle w:val="ListParagraph"/>
        <w:numPr>
          <w:ilvl w:val="0"/>
          <w:numId w:val="3"/>
        </w:numPr>
        <w:spacing w:after="0" w:line="240" w:lineRule="auto"/>
        <w:rPr>
          <w:color w:val="0070C0"/>
          <w:lang w:val="en-US"/>
        </w:rPr>
      </w:pPr>
      <w:r w:rsidRPr="00D85AF7">
        <w:rPr>
          <w:color w:val="0070C0"/>
          <w:lang w:val="en-US"/>
        </w:rPr>
        <w:t>James Gosling</w:t>
      </w:r>
    </w:p>
    <w:p w14:paraId="5E0470FB" w14:textId="77777777" w:rsidR="00DF0B72" w:rsidRPr="00387B6E" w:rsidRDefault="00000000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 P Java</w:t>
      </w:r>
    </w:p>
    <w:p w14:paraId="6B6F3C00" w14:textId="77777777" w:rsidR="00DF0B72" w:rsidRPr="00387B6E" w:rsidRDefault="00000000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harel Babbage</w:t>
      </w:r>
    </w:p>
    <w:p w14:paraId="255DBEA4" w14:textId="77777777" w:rsidR="00DF0B72" w:rsidRPr="00387B6E" w:rsidRDefault="00000000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lais Pascal</w:t>
      </w:r>
    </w:p>
    <w:p w14:paraId="1867701F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345273B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 java control statements break, continue, return, try-catch-finally and assert belongs to?</w:t>
      </w:r>
    </w:p>
    <w:p w14:paraId="1EFEF7B3" w14:textId="77777777" w:rsidR="00DF0B72" w:rsidRPr="00387B6E" w:rsidRDefault="00000000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election statements</w:t>
      </w:r>
    </w:p>
    <w:p w14:paraId="36714BC5" w14:textId="77777777" w:rsidR="00DF0B72" w:rsidRPr="00482C10" w:rsidRDefault="00000000">
      <w:pPr>
        <w:pStyle w:val="ListParagraph"/>
        <w:numPr>
          <w:ilvl w:val="0"/>
          <w:numId w:val="4"/>
        </w:numPr>
        <w:spacing w:after="0" w:line="240" w:lineRule="auto"/>
        <w:rPr>
          <w:color w:val="0070C0"/>
          <w:lang w:val="en-US"/>
        </w:rPr>
      </w:pPr>
      <w:r w:rsidRPr="00482C10">
        <w:rPr>
          <w:color w:val="0070C0"/>
          <w:lang w:val="en-US"/>
        </w:rPr>
        <w:t>Loop Statements</w:t>
      </w:r>
    </w:p>
    <w:p w14:paraId="337491D2" w14:textId="77777777" w:rsidR="00DF0B72" w:rsidRPr="00387B6E" w:rsidRDefault="00000000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ransfer statements</w:t>
      </w:r>
    </w:p>
    <w:p w14:paraId="1A0AE32F" w14:textId="77777777" w:rsidR="00DF0B72" w:rsidRPr="00387B6E" w:rsidRDefault="00000000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ause Statement</w:t>
      </w:r>
    </w:p>
    <w:p w14:paraId="2EBA36E6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38D8F191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provides runtime environment for java byte code to be executed?</w:t>
      </w:r>
    </w:p>
    <w:p w14:paraId="75B8239C" w14:textId="77777777" w:rsidR="00DF0B72" w:rsidRPr="00387B6E" w:rsidRDefault="00000000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DK</w:t>
      </w:r>
    </w:p>
    <w:p w14:paraId="343B1301" w14:textId="77777777" w:rsidR="00DF0B72" w:rsidRPr="00F872AA" w:rsidRDefault="00000000">
      <w:pPr>
        <w:pStyle w:val="ListParagraph"/>
        <w:numPr>
          <w:ilvl w:val="0"/>
          <w:numId w:val="5"/>
        </w:numPr>
        <w:spacing w:after="0" w:line="240" w:lineRule="auto"/>
        <w:rPr>
          <w:color w:val="0070C0"/>
          <w:lang w:val="en-US"/>
        </w:rPr>
      </w:pPr>
      <w:r w:rsidRPr="00F872AA">
        <w:rPr>
          <w:color w:val="0070C0"/>
          <w:lang w:val="en-US"/>
        </w:rPr>
        <w:t>JVM</w:t>
      </w:r>
    </w:p>
    <w:p w14:paraId="5954E69A" w14:textId="77777777" w:rsidR="00DF0B72" w:rsidRPr="00387B6E" w:rsidRDefault="00000000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RE</w:t>
      </w:r>
    </w:p>
    <w:p w14:paraId="291F8899" w14:textId="77777777" w:rsidR="00DF0B72" w:rsidRPr="00387B6E" w:rsidRDefault="00000000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C</w:t>
      </w:r>
    </w:p>
    <w:p w14:paraId="39C8299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EEFDDFE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is byte code in Java?</w:t>
      </w:r>
    </w:p>
    <w:p w14:paraId="63244132" w14:textId="77777777" w:rsidR="00DF0B72" w:rsidRPr="00C22870" w:rsidRDefault="00000000">
      <w:pPr>
        <w:pStyle w:val="ListParagraph"/>
        <w:numPr>
          <w:ilvl w:val="0"/>
          <w:numId w:val="6"/>
        </w:numPr>
        <w:spacing w:after="0" w:line="240" w:lineRule="auto"/>
        <w:rPr>
          <w:color w:val="0070C0"/>
          <w:lang w:val="en-US"/>
        </w:rPr>
      </w:pPr>
      <w:r w:rsidRPr="00C22870">
        <w:rPr>
          <w:color w:val="0070C0"/>
          <w:lang w:val="en-US"/>
        </w:rPr>
        <w:t>Code generated by a Java compiler</w:t>
      </w:r>
    </w:p>
    <w:p w14:paraId="00E618E6" w14:textId="77777777" w:rsidR="00DF0B72" w:rsidRPr="00387B6E" w:rsidRDefault="00000000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de generated by a Java Virtual Machine</w:t>
      </w:r>
    </w:p>
    <w:p w14:paraId="1655DB17" w14:textId="77777777" w:rsidR="00DF0B72" w:rsidRPr="00387B6E" w:rsidRDefault="00000000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ame of Java source code file</w:t>
      </w:r>
    </w:p>
    <w:p w14:paraId="76C2C949" w14:textId="77777777" w:rsidR="00DF0B72" w:rsidRPr="00387B6E" w:rsidRDefault="00000000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lock of code written inside a class</w:t>
      </w:r>
    </w:p>
    <w:p w14:paraId="29B0E93F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02F0F187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are not Java keywords?</w:t>
      </w:r>
    </w:p>
    <w:p w14:paraId="706E8123" w14:textId="77777777" w:rsidR="00DF0B72" w:rsidRPr="00387B6E" w:rsidRDefault="00000000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ouble</w:t>
      </w:r>
    </w:p>
    <w:p w14:paraId="5A5D054A" w14:textId="77777777" w:rsidR="00DF0B72" w:rsidRPr="00387B6E" w:rsidRDefault="00000000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witch</w:t>
      </w:r>
    </w:p>
    <w:p w14:paraId="3DA0D61A" w14:textId="77777777" w:rsidR="00DF0B72" w:rsidRPr="00EF477D" w:rsidRDefault="00000000">
      <w:pPr>
        <w:pStyle w:val="ListParagraph"/>
        <w:numPr>
          <w:ilvl w:val="0"/>
          <w:numId w:val="7"/>
        </w:numPr>
        <w:spacing w:after="0" w:line="240" w:lineRule="auto"/>
        <w:rPr>
          <w:color w:val="0070C0"/>
          <w:lang w:val="en-US"/>
        </w:rPr>
      </w:pPr>
      <w:r w:rsidRPr="00EF477D">
        <w:rPr>
          <w:color w:val="0070C0"/>
          <w:lang w:val="en-US"/>
        </w:rPr>
        <w:t>then</w:t>
      </w:r>
    </w:p>
    <w:p w14:paraId="5E4284B3" w14:textId="77777777" w:rsidR="00DF0B72" w:rsidRPr="00387B6E" w:rsidRDefault="00000000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stanceof</w:t>
      </w:r>
    </w:p>
    <w:p w14:paraId="38E9BE6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A39C35D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have highest precedence?</w:t>
      </w:r>
    </w:p>
    <w:p w14:paraId="1508BA1A" w14:textId="77777777" w:rsidR="00DF0B72" w:rsidRPr="00387B6E" w:rsidRDefault="00000000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()</w:t>
      </w:r>
    </w:p>
    <w:p w14:paraId="0AD83FE8" w14:textId="77777777" w:rsidR="00DF0B72" w:rsidRPr="00387B6E" w:rsidRDefault="00000000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++</w:t>
      </w:r>
    </w:p>
    <w:p w14:paraId="25184D32" w14:textId="77777777" w:rsidR="00DF0B72" w:rsidRPr="00EF477D" w:rsidRDefault="00000000">
      <w:pPr>
        <w:pStyle w:val="ListParagraph"/>
        <w:numPr>
          <w:ilvl w:val="0"/>
          <w:numId w:val="8"/>
        </w:numPr>
        <w:spacing w:after="0" w:line="240" w:lineRule="auto"/>
        <w:rPr>
          <w:color w:val="0070C0"/>
          <w:lang w:val="en-US"/>
        </w:rPr>
      </w:pPr>
      <w:r w:rsidRPr="00EF477D">
        <w:rPr>
          <w:color w:val="0070C0"/>
          <w:lang w:val="en-US"/>
        </w:rPr>
        <w:t>*</w:t>
      </w:r>
    </w:p>
    <w:p w14:paraId="30564D8F" w14:textId="77777777" w:rsidR="00DF0B72" w:rsidRPr="00387B6E" w:rsidRDefault="00000000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gt;&gt;</w:t>
      </w:r>
    </w:p>
    <w:p w14:paraId="79EA2AF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77FDCB1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returned by operator '&amp;'?</w:t>
      </w:r>
    </w:p>
    <w:p w14:paraId="6F422F5D" w14:textId="77777777" w:rsidR="00DF0B72" w:rsidRPr="00387B6E" w:rsidRDefault="00000000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ger</w:t>
      </w:r>
    </w:p>
    <w:p w14:paraId="59200469" w14:textId="77777777" w:rsidR="00DF0B72" w:rsidRPr="00EF477D" w:rsidRDefault="00000000">
      <w:pPr>
        <w:pStyle w:val="ListParagraph"/>
        <w:numPr>
          <w:ilvl w:val="0"/>
          <w:numId w:val="9"/>
        </w:numPr>
        <w:spacing w:after="0" w:line="240" w:lineRule="auto"/>
        <w:rPr>
          <w:color w:val="0070C0"/>
          <w:lang w:val="en-US"/>
        </w:rPr>
      </w:pPr>
      <w:r w:rsidRPr="00EF477D">
        <w:rPr>
          <w:color w:val="0070C0"/>
          <w:lang w:val="en-US"/>
        </w:rPr>
        <w:t>Character</w:t>
      </w:r>
    </w:p>
    <w:p w14:paraId="3C561346" w14:textId="77777777" w:rsidR="00DF0B72" w:rsidRPr="00387B6E" w:rsidRDefault="00000000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olean</w:t>
      </w:r>
    </w:p>
    <w:p w14:paraId="4D2E4A2F" w14:textId="77777777" w:rsidR="00DF0B72" w:rsidRPr="00387B6E" w:rsidRDefault="00000000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lastRenderedPageBreak/>
        <w:t>Float</w:t>
      </w:r>
    </w:p>
    <w:p w14:paraId="03E0BA2E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F5326A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ata type long literals are appended by _____</w:t>
      </w:r>
    </w:p>
    <w:p w14:paraId="13FF2B31" w14:textId="77777777" w:rsidR="00DF0B72" w:rsidRPr="00387B6E" w:rsidRDefault="0000000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Uppercase L</w:t>
      </w:r>
    </w:p>
    <w:p w14:paraId="3F28ABB3" w14:textId="77777777" w:rsidR="00DF0B72" w:rsidRPr="00387B6E" w:rsidRDefault="0000000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wercase L</w:t>
      </w:r>
    </w:p>
    <w:p w14:paraId="164FD503" w14:textId="77777777" w:rsidR="00DF0B72" w:rsidRPr="00387B6E" w:rsidRDefault="0000000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ng</w:t>
      </w:r>
    </w:p>
    <w:p w14:paraId="0FAB858C" w14:textId="77777777" w:rsidR="00DF0B72" w:rsidRPr="00465F3F" w:rsidRDefault="00000000">
      <w:pPr>
        <w:pStyle w:val="ListParagraph"/>
        <w:numPr>
          <w:ilvl w:val="0"/>
          <w:numId w:val="10"/>
        </w:numPr>
        <w:spacing w:after="0" w:line="240" w:lineRule="auto"/>
        <w:rPr>
          <w:color w:val="0070C0"/>
          <w:lang w:val="en-US"/>
        </w:rPr>
      </w:pPr>
      <w:r w:rsidRPr="00465F3F">
        <w:rPr>
          <w:color w:val="0070C0"/>
          <w:lang w:val="en-US"/>
        </w:rPr>
        <w:t>Both A and B</w:t>
      </w:r>
    </w:p>
    <w:p w14:paraId="422EFAD7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1F59DFAD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language was initially called as ________</w:t>
      </w:r>
    </w:p>
    <w:p w14:paraId="55E6B3F5" w14:textId="77777777" w:rsidR="00DF0B72" w:rsidRPr="00387B6E" w:rsidRDefault="00000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umatra</w:t>
      </w:r>
    </w:p>
    <w:p w14:paraId="0E929C1E" w14:textId="77777777" w:rsidR="00DF0B72" w:rsidRPr="00387B6E" w:rsidRDefault="00000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++</w:t>
      </w:r>
    </w:p>
    <w:p w14:paraId="297BE3C5" w14:textId="77777777" w:rsidR="00DF0B72" w:rsidRPr="00465F3F" w:rsidRDefault="00000000">
      <w:pPr>
        <w:pStyle w:val="ListParagraph"/>
        <w:numPr>
          <w:ilvl w:val="0"/>
          <w:numId w:val="11"/>
        </w:numPr>
        <w:spacing w:after="0" w:line="240" w:lineRule="auto"/>
        <w:rPr>
          <w:color w:val="0070C0"/>
          <w:lang w:val="en-US"/>
        </w:rPr>
      </w:pPr>
      <w:r w:rsidRPr="00465F3F">
        <w:rPr>
          <w:color w:val="0070C0"/>
          <w:lang w:val="en-US"/>
        </w:rPr>
        <w:t>Oak</w:t>
      </w:r>
    </w:p>
    <w:p w14:paraId="10DDD13D" w14:textId="77777777" w:rsidR="00DF0B72" w:rsidRPr="00387B6E" w:rsidRDefault="0000000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ine</w:t>
      </w:r>
    </w:p>
    <w:p w14:paraId="28B0CE61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1EA2214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variables are created when an object is created with the use of the keyword 'new' and destroyed when the object is destroyed?</w:t>
      </w:r>
    </w:p>
    <w:p w14:paraId="2E2A0DA4" w14:textId="77777777" w:rsidR="00DF0B72" w:rsidRPr="00387B6E" w:rsidRDefault="00000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ocal variables</w:t>
      </w:r>
    </w:p>
    <w:p w14:paraId="1E5A2525" w14:textId="77777777" w:rsidR="00DF0B72" w:rsidRPr="001D3549" w:rsidRDefault="00000000">
      <w:pPr>
        <w:pStyle w:val="ListParagraph"/>
        <w:numPr>
          <w:ilvl w:val="0"/>
          <w:numId w:val="12"/>
        </w:numPr>
        <w:spacing w:after="0" w:line="240" w:lineRule="auto"/>
        <w:rPr>
          <w:color w:val="0070C0"/>
          <w:lang w:val="en-US"/>
        </w:rPr>
      </w:pPr>
      <w:r w:rsidRPr="001D3549">
        <w:rPr>
          <w:color w:val="0070C0"/>
          <w:lang w:val="en-US"/>
        </w:rPr>
        <w:t>Instance variables</w:t>
      </w:r>
    </w:p>
    <w:p w14:paraId="034FCABF" w14:textId="77777777" w:rsidR="00DF0B72" w:rsidRPr="00387B6E" w:rsidRDefault="00000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lass Variables</w:t>
      </w:r>
    </w:p>
    <w:p w14:paraId="2721ADBF" w14:textId="77777777" w:rsidR="00DF0B72" w:rsidRPr="00387B6E" w:rsidRDefault="0000000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tatic variables</w:t>
      </w:r>
    </w:p>
    <w:p w14:paraId="5213403F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79482C9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is garbage collection in the context of Java?</w:t>
      </w:r>
    </w:p>
    <w:p w14:paraId="276A20F4" w14:textId="77777777" w:rsidR="00DF0B72" w:rsidRPr="00387B6E" w:rsidRDefault="00000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deletes all unused java files on the system</w:t>
      </w:r>
    </w:p>
    <w:p w14:paraId="2D7EF281" w14:textId="77777777" w:rsidR="00DF0B72" w:rsidRPr="001D3549" w:rsidRDefault="00000000">
      <w:pPr>
        <w:pStyle w:val="ListParagraph"/>
        <w:numPr>
          <w:ilvl w:val="0"/>
          <w:numId w:val="13"/>
        </w:numPr>
        <w:spacing w:after="0" w:line="240" w:lineRule="auto"/>
        <w:rPr>
          <w:color w:val="0070C0"/>
          <w:lang w:val="en-US"/>
        </w:rPr>
      </w:pPr>
      <w:r w:rsidRPr="001D3549">
        <w:rPr>
          <w:color w:val="0070C0"/>
          <w:lang w:val="en-US"/>
        </w:rPr>
        <w:t>Memory used by the object with no reference is automatically reclaimed</w:t>
      </w:r>
    </w:p>
    <w:p w14:paraId="7A2A0BBD" w14:textId="77777777" w:rsidR="00DF0B72" w:rsidRPr="00387B6E" w:rsidRDefault="00000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he JVM cleans output of Java program with error</w:t>
      </w:r>
    </w:p>
    <w:p w14:paraId="3A113970" w14:textId="77777777" w:rsidR="00DF0B72" w:rsidRPr="00387B6E" w:rsidRDefault="0000000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ny unused package in a program automatically gets deleted</w:t>
      </w:r>
    </w:p>
    <w:p w14:paraId="41D54731" w14:textId="77777777" w:rsidR="00DF0B72" w:rsidRDefault="00DF0B72">
      <w:pPr>
        <w:spacing w:after="0" w:line="240" w:lineRule="auto"/>
        <w:contextualSpacing/>
        <w:rPr>
          <w:lang w:val="en-US"/>
        </w:rPr>
      </w:pPr>
    </w:p>
    <w:p w14:paraId="21466319" w14:textId="77777777" w:rsidR="00B30C59" w:rsidRPr="00387B6E" w:rsidRDefault="00B30C59">
      <w:pPr>
        <w:spacing w:after="0" w:line="240" w:lineRule="auto"/>
        <w:contextualSpacing/>
        <w:rPr>
          <w:lang w:val="en-US"/>
        </w:rPr>
      </w:pPr>
    </w:p>
    <w:p w14:paraId="2E1903E9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ne is a template for creating different objects?</w:t>
      </w:r>
    </w:p>
    <w:p w14:paraId="10B7C4B5" w14:textId="77777777" w:rsidR="00DF0B72" w:rsidRPr="00387B6E" w:rsidRDefault="00000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n Array</w:t>
      </w:r>
    </w:p>
    <w:p w14:paraId="75021D08" w14:textId="77777777" w:rsidR="00DF0B72" w:rsidRPr="00F645B5" w:rsidRDefault="00000000">
      <w:pPr>
        <w:pStyle w:val="ListParagraph"/>
        <w:numPr>
          <w:ilvl w:val="0"/>
          <w:numId w:val="14"/>
        </w:numPr>
        <w:spacing w:after="0" w:line="240" w:lineRule="auto"/>
        <w:rPr>
          <w:color w:val="0070C0"/>
          <w:lang w:val="en-US"/>
        </w:rPr>
      </w:pPr>
      <w:r w:rsidRPr="00F645B5">
        <w:rPr>
          <w:color w:val="0070C0"/>
          <w:lang w:val="en-US"/>
        </w:rPr>
        <w:t>A class</w:t>
      </w:r>
    </w:p>
    <w:p w14:paraId="6D20AE78" w14:textId="77777777" w:rsidR="00DF0B72" w:rsidRPr="00387B6E" w:rsidRDefault="00000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terface</w:t>
      </w:r>
    </w:p>
    <w:p w14:paraId="19D22775" w14:textId="77777777" w:rsidR="00DF0B72" w:rsidRPr="00387B6E" w:rsidRDefault="0000000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ethod</w:t>
      </w:r>
    </w:p>
    <w:p w14:paraId="2E4082B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BE30D00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symbol is used to contain the values of automatically initialized arrays?</w:t>
      </w:r>
    </w:p>
    <w:p w14:paraId="5076C27E" w14:textId="77777777" w:rsidR="00DF0B72" w:rsidRPr="00F645B5" w:rsidRDefault="00000000">
      <w:pPr>
        <w:pStyle w:val="ListParagraph"/>
        <w:numPr>
          <w:ilvl w:val="0"/>
          <w:numId w:val="15"/>
        </w:numPr>
        <w:spacing w:after="0" w:line="240" w:lineRule="auto"/>
        <w:rPr>
          <w:color w:val="0070C0"/>
          <w:lang w:val="en-US"/>
        </w:rPr>
      </w:pPr>
      <w:r w:rsidRPr="00F645B5">
        <w:rPr>
          <w:color w:val="0070C0"/>
          <w:lang w:val="en-US"/>
        </w:rPr>
        <w:t>Brackets</w:t>
      </w:r>
    </w:p>
    <w:p w14:paraId="77104199" w14:textId="77777777" w:rsidR="00DF0B72" w:rsidRPr="00387B6E" w:rsidRDefault="00000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races</w:t>
      </w:r>
    </w:p>
    <w:p w14:paraId="45B18504" w14:textId="77777777" w:rsidR="00DF0B72" w:rsidRPr="00387B6E" w:rsidRDefault="00000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arentheses</w:t>
      </w:r>
    </w:p>
    <w:p w14:paraId="4648BCCD" w14:textId="77777777" w:rsidR="00DF0B72" w:rsidRPr="00387B6E" w:rsidRDefault="00000000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mma</w:t>
      </w:r>
    </w:p>
    <w:p w14:paraId="6F7FCFD9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1555ADB2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umber of primitive data types in Java are?</w:t>
      </w:r>
    </w:p>
    <w:p w14:paraId="12F554DE" w14:textId="77777777" w:rsidR="00DF0B72" w:rsidRPr="00387B6E" w:rsidRDefault="00000000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6</w:t>
      </w:r>
    </w:p>
    <w:p w14:paraId="68C57BE6" w14:textId="77777777" w:rsidR="00DF0B72" w:rsidRPr="00387B6E" w:rsidRDefault="00000000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7</w:t>
      </w:r>
    </w:p>
    <w:p w14:paraId="7B2F09AE" w14:textId="77777777" w:rsidR="00DF0B72" w:rsidRPr="00F645B5" w:rsidRDefault="00000000">
      <w:pPr>
        <w:pStyle w:val="ListParagraph"/>
        <w:numPr>
          <w:ilvl w:val="0"/>
          <w:numId w:val="16"/>
        </w:numPr>
        <w:spacing w:after="0" w:line="240" w:lineRule="auto"/>
        <w:rPr>
          <w:color w:val="0070C0"/>
          <w:lang w:val="en-US"/>
        </w:rPr>
      </w:pPr>
      <w:r w:rsidRPr="00F645B5">
        <w:rPr>
          <w:color w:val="0070C0"/>
          <w:lang w:val="en-US"/>
        </w:rPr>
        <w:t>8</w:t>
      </w:r>
    </w:p>
    <w:p w14:paraId="56936453" w14:textId="77777777" w:rsidR="00DF0B72" w:rsidRPr="00387B6E" w:rsidRDefault="00000000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9</w:t>
      </w:r>
    </w:p>
    <w:p w14:paraId="6F7CB7C4" w14:textId="77777777" w:rsidR="00DF0B72" w:rsidRPr="00387B6E" w:rsidRDefault="00DF0B72">
      <w:pPr>
        <w:spacing w:after="0" w:line="240" w:lineRule="auto"/>
        <w:rPr>
          <w:lang w:val="en-US"/>
        </w:rPr>
      </w:pPr>
    </w:p>
    <w:p w14:paraId="1EA2BE76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ne is true about a constructor?</w:t>
      </w:r>
    </w:p>
    <w:p w14:paraId="647169D7" w14:textId="77777777" w:rsidR="00DF0B72" w:rsidRPr="00F645B5" w:rsidRDefault="00000000">
      <w:pPr>
        <w:pStyle w:val="ListParagraph"/>
        <w:numPr>
          <w:ilvl w:val="0"/>
          <w:numId w:val="17"/>
        </w:numPr>
        <w:spacing w:after="0" w:line="240" w:lineRule="auto"/>
        <w:rPr>
          <w:color w:val="0070C0"/>
          <w:lang w:val="en-US"/>
        </w:rPr>
      </w:pPr>
      <w:r w:rsidRPr="00F645B5">
        <w:rPr>
          <w:color w:val="0070C0"/>
          <w:lang w:val="en-US"/>
        </w:rPr>
        <w:t>A constructor must have the same name as the class it is declared within</w:t>
      </w:r>
    </w:p>
    <w:p w14:paraId="6DF6470D" w14:textId="77777777" w:rsidR="00DF0B72" w:rsidRPr="00F645B5" w:rsidRDefault="00000000">
      <w:pPr>
        <w:pStyle w:val="ListParagraph"/>
        <w:numPr>
          <w:ilvl w:val="0"/>
          <w:numId w:val="17"/>
        </w:numPr>
        <w:spacing w:after="0" w:line="240" w:lineRule="auto"/>
        <w:rPr>
          <w:color w:val="0070C0"/>
          <w:lang w:val="en-US"/>
        </w:rPr>
      </w:pPr>
      <w:r w:rsidRPr="00F645B5">
        <w:rPr>
          <w:color w:val="0070C0"/>
          <w:lang w:val="en-US"/>
        </w:rPr>
        <w:t>A constructor is used to create objects</w:t>
      </w:r>
    </w:p>
    <w:p w14:paraId="1C10B7C9" w14:textId="77777777" w:rsidR="00DF0B72" w:rsidRPr="00387B6E" w:rsidRDefault="00000000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 constructor may be declared private</w:t>
      </w:r>
    </w:p>
    <w:p w14:paraId="48674973" w14:textId="573BBF49" w:rsidR="00DF0B72" w:rsidRPr="00387B6E" w:rsidRDefault="00387B6E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ll the above</w:t>
      </w:r>
    </w:p>
    <w:p w14:paraId="3D7999C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D0DD27D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operators is used to allocate memory to array variable in Java?</w:t>
      </w:r>
    </w:p>
    <w:p w14:paraId="16510C22" w14:textId="77777777" w:rsidR="00DF0B72" w:rsidRPr="00387B6E" w:rsidRDefault="00000000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lloc</w:t>
      </w:r>
    </w:p>
    <w:p w14:paraId="3E4B3E9B" w14:textId="77777777" w:rsidR="00DF0B72" w:rsidRPr="00387B6E" w:rsidRDefault="00000000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alloc</w:t>
      </w:r>
    </w:p>
    <w:p w14:paraId="67AD9A5F" w14:textId="77777777" w:rsidR="00DF0B72" w:rsidRPr="00387B6E" w:rsidRDefault="00000000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ew malloc</w:t>
      </w:r>
    </w:p>
    <w:p w14:paraId="0A081518" w14:textId="77777777" w:rsidR="00DF0B72" w:rsidRPr="00F645B5" w:rsidRDefault="00000000">
      <w:pPr>
        <w:pStyle w:val="ListParagraph"/>
        <w:numPr>
          <w:ilvl w:val="0"/>
          <w:numId w:val="18"/>
        </w:numPr>
        <w:spacing w:after="0" w:line="240" w:lineRule="auto"/>
        <w:rPr>
          <w:color w:val="0070C0"/>
          <w:lang w:val="en-US"/>
        </w:rPr>
      </w:pPr>
      <w:r w:rsidRPr="00F645B5">
        <w:rPr>
          <w:color w:val="0070C0"/>
          <w:lang w:val="en-US"/>
        </w:rPr>
        <w:t>new</w:t>
      </w:r>
    </w:p>
    <w:p w14:paraId="731DE061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C35DEF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not a bitwise operator?</w:t>
      </w:r>
    </w:p>
    <w:p w14:paraId="19B6F7E8" w14:textId="77777777" w:rsidR="00DF0B72" w:rsidRPr="00387B6E" w:rsidRDefault="00000000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amp;' Operator</w:t>
      </w:r>
    </w:p>
    <w:p w14:paraId="1B513AC7" w14:textId="77777777" w:rsidR="00DF0B72" w:rsidRPr="00F645B5" w:rsidRDefault="00000000">
      <w:pPr>
        <w:pStyle w:val="ListParagraph"/>
        <w:numPr>
          <w:ilvl w:val="0"/>
          <w:numId w:val="19"/>
        </w:numPr>
        <w:spacing w:after="0" w:line="240" w:lineRule="auto"/>
        <w:rPr>
          <w:color w:val="0070C0"/>
          <w:lang w:val="en-US"/>
        </w:rPr>
      </w:pPr>
      <w:r w:rsidRPr="00F645B5">
        <w:rPr>
          <w:color w:val="0070C0"/>
          <w:lang w:val="en-US"/>
        </w:rPr>
        <w:t>&amp;=' Operator</w:t>
      </w:r>
    </w:p>
    <w:p w14:paraId="1648A050" w14:textId="77777777" w:rsidR="00DF0B72" w:rsidRPr="00387B6E" w:rsidRDefault="00000000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|=' Operator</w:t>
      </w:r>
    </w:p>
    <w:p w14:paraId="7B3AE37E" w14:textId="77777777" w:rsidR="00DF0B72" w:rsidRPr="00387B6E" w:rsidRDefault="00000000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&lt;=' Operator</w:t>
      </w:r>
    </w:p>
    <w:p w14:paraId="1D364F16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784D1A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se is returned by Greater Than, Less Than and Equal To (i.e Relational) operator?</w:t>
      </w:r>
    </w:p>
    <w:p w14:paraId="4D6B4177" w14:textId="77777777" w:rsidR="00DF0B72" w:rsidRPr="00387B6E" w:rsidRDefault="00000000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loat</w:t>
      </w:r>
    </w:p>
    <w:p w14:paraId="26BB579C" w14:textId="77777777" w:rsidR="00DF0B72" w:rsidRPr="00C9233F" w:rsidRDefault="00000000">
      <w:pPr>
        <w:pStyle w:val="ListParagraph"/>
        <w:numPr>
          <w:ilvl w:val="0"/>
          <w:numId w:val="20"/>
        </w:numPr>
        <w:spacing w:after="0" w:line="240" w:lineRule="auto"/>
        <w:rPr>
          <w:color w:val="0070C0"/>
          <w:lang w:val="en-US"/>
        </w:rPr>
      </w:pPr>
      <w:r w:rsidRPr="00C9233F">
        <w:rPr>
          <w:color w:val="0070C0"/>
          <w:lang w:val="en-US"/>
        </w:rPr>
        <w:t>Integer</w:t>
      </w:r>
    </w:p>
    <w:p w14:paraId="7C1CCC4B" w14:textId="77777777" w:rsidR="00DF0B72" w:rsidRPr="00387B6E" w:rsidRDefault="00000000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olean</w:t>
      </w:r>
    </w:p>
    <w:p w14:paraId="77D6442A" w14:textId="77777777" w:rsidR="00DF0B72" w:rsidRPr="00387B6E" w:rsidRDefault="00000000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ouble</w:t>
      </w:r>
    </w:p>
    <w:p w14:paraId="72020740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52DD162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statement transfer execution to different parts of your code based on the value of an expression?</w:t>
      </w:r>
    </w:p>
    <w:p w14:paraId="06A8231A" w14:textId="77777777" w:rsidR="00DF0B72" w:rsidRPr="00387B6E" w:rsidRDefault="00000000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f</w:t>
      </w:r>
    </w:p>
    <w:p w14:paraId="7B5747C0" w14:textId="77777777" w:rsidR="00DF0B72" w:rsidRPr="00387B6E" w:rsidRDefault="00000000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witch</w:t>
      </w:r>
    </w:p>
    <w:p w14:paraId="5E689080" w14:textId="77777777" w:rsidR="00DF0B72" w:rsidRPr="00387B6E" w:rsidRDefault="00000000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ested-if</w:t>
      </w:r>
    </w:p>
    <w:p w14:paraId="6C7C7329" w14:textId="77777777" w:rsidR="00DF0B72" w:rsidRPr="00C9233F" w:rsidRDefault="00000000">
      <w:pPr>
        <w:pStyle w:val="ListParagraph"/>
        <w:numPr>
          <w:ilvl w:val="0"/>
          <w:numId w:val="21"/>
        </w:numPr>
        <w:spacing w:after="0" w:line="240" w:lineRule="auto"/>
        <w:rPr>
          <w:color w:val="0070C0"/>
          <w:lang w:val="en-US"/>
        </w:rPr>
      </w:pPr>
      <w:r w:rsidRPr="00C9233F">
        <w:rPr>
          <w:color w:val="0070C0"/>
          <w:lang w:val="en-US"/>
        </w:rPr>
        <w:t>if-else-if</w:t>
      </w:r>
    </w:p>
    <w:p w14:paraId="7D5AE4FA" w14:textId="77777777" w:rsidR="00DF0B72" w:rsidRDefault="00DF0B72">
      <w:pPr>
        <w:spacing w:after="0" w:line="240" w:lineRule="auto"/>
        <w:contextualSpacing/>
        <w:rPr>
          <w:lang w:val="en-US"/>
        </w:rPr>
      </w:pPr>
    </w:p>
    <w:p w14:paraId="5836C408" w14:textId="77777777" w:rsidR="00B30C59" w:rsidRPr="00387B6E" w:rsidRDefault="00B30C59">
      <w:pPr>
        <w:spacing w:after="0" w:line="240" w:lineRule="auto"/>
        <w:contextualSpacing/>
        <w:rPr>
          <w:lang w:val="en-US"/>
        </w:rPr>
      </w:pPr>
    </w:p>
    <w:p w14:paraId="230F390B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odulus operator (%) can be applied to which of these data types?</w:t>
      </w:r>
    </w:p>
    <w:p w14:paraId="1A0C15F8" w14:textId="77777777" w:rsidR="00DF0B72" w:rsidRPr="00303104" w:rsidRDefault="00000000">
      <w:pPr>
        <w:pStyle w:val="ListParagraph"/>
        <w:numPr>
          <w:ilvl w:val="0"/>
          <w:numId w:val="22"/>
        </w:numPr>
        <w:spacing w:after="0" w:line="240" w:lineRule="auto"/>
        <w:rPr>
          <w:color w:val="0070C0"/>
          <w:lang w:val="en-US"/>
        </w:rPr>
      </w:pPr>
      <w:r w:rsidRPr="00303104">
        <w:rPr>
          <w:color w:val="0070C0"/>
          <w:lang w:val="en-US"/>
        </w:rPr>
        <w:t>Integers</w:t>
      </w:r>
    </w:p>
    <w:p w14:paraId="5CB37CB2" w14:textId="77777777" w:rsidR="00DF0B72" w:rsidRPr="00387B6E" w:rsidRDefault="00000000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loating - point numbers</w:t>
      </w:r>
    </w:p>
    <w:p w14:paraId="6CC39BF1" w14:textId="77777777" w:rsidR="00DF0B72" w:rsidRPr="00387B6E" w:rsidRDefault="00000000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th A and B</w:t>
      </w:r>
    </w:p>
    <w:p w14:paraId="2742603E" w14:textId="77777777" w:rsidR="00DF0B72" w:rsidRPr="00387B6E" w:rsidRDefault="00000000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se</w:t>
      </w:r>
    </w:p>
    <w:p w14:paraId="3872EF62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C5659AB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Division operator has ____ precedence over multiplication operator</w:t>
      </w:r>
    </w:p>
    <w:p w14:paraId="07BAD183" w14:textId="77777777" w:rsidR="00DF0B72" w:rsidRPr="00AA6A0B" w:rsidRDefault="00000000">
      <w:pPr>
        <w:pStyle w:val="ListParagraph"/>
        <w:numPr>
          <w:ilvl w:val="0"/>
          <w:numId w:val="23"/>
        </w:numPr>
        <w:spacing w:after="0" w:line="240" w:lineRule="auto"/>
        <w:rPr>
          <w:color w:val="0070C0"/>
          <w:lang w:val="en-US"/>
        </w:rPr>
      </w:pPr>
      <w:r w:rsidRPr="00AA6A0B">
        <w:rPr>
          <w:color w:val="0070C0"/>
          <w:lang w:val="en-US"/>
        </w:rPr>
        <w:t>Highest</w:t>
      </w:r>
    </w:p>
    <w:p w14:paraId="250440A5" w14:textId="77777777" w:rsidR="00DF0B72" w:rsidRPr="00387B6E" w:rsidRDefault="00000000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Least</w:t>
      </w:r>
    </w:p>
    <w:p w14:paraId="2F30BA4E" w14:textId="77777777" w:rsidR="00DF0B72" w:rsidRPr="00387B6E" w:rsidRDefault="00000000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Equal</w:t>
      </w:r>
    </w:p>
    <w:p w14:paraId="7B681D4C" w14:textId="77777777" w:rsidR="00DF0B72" w:rsidRPr="00387B6E" w:rsidRDefault="00000000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se</w:t>
      </w:r>
    </w:p>
    <w:p w14:paraId="6438DA14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741319A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is the full form of JVM?</w:t>
      </w:r>
    </w:p>
    <w:p w14:paraId="1BCB8365" w14:textId="77777777" w:rsidR="00DF0B72" w:rsidRPr="00387B6E" w:rsidRDefault="00000000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ery Large Machine</w:t>
      </w:r>
    </w:p>
    <w:p w14:paraId="697C72DC" w14:textId="77777777" w:rsidR="00DF0B72" w:rsidRPr="00387B6E" w:rsidRDefault="00000000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erified Machine</w:t>
      </w:r>
    </w:p>
    <w:p w14:paraId="664F5276" w14:textId="77777777" w:rsidR="00DF0B72" w:rsidRPr="00387B6E" w:rsidRDefault="00000000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ava Very Small Machine</w:t>
      </w:r>
    </w:p>
    <w:p w14:paraId="0C1B7254" w14:textId="77777777" w:rsidR="00DF0B72" w:rsidRPr="00AA6A0B" w:rsidRDefault="00000000">
      <w:pPr>
        <w:pStyle w:val="ListParagraph"/>
        <w:numPr>
          <w:ilvl w:val="0"/>
          <w:numId w:val="24"/>
        </w:numPr>
        <w:spacing w:after="0" w:line="240" w:lineRule="auto"/>
        <w:rPr>
          <w:color w:val="0070C0"/>
          <w:lang w:val="en-US"/>
        </w:rPr>
      </w:pPr>
      <w:r w:rsidRPr="00AA6A0B">
        <w:rPr>
          <w:color w:val="0070C0"/>
          <w:lang w:val="en-US"/>
        </w:rPr>
        <w:t>Java Virtual Machine</w:t>
      </w:r>
    </w:p>
    <w:p w14:paraId="13FDC4DA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0975ABD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feature of OOP has a super-class sub-class concept?</w:t>
      </w:r>
    </w:p>
    <w:p w14:paraId="024E76B5" w14:textId="77777777" w:rsidR="00DF0B72" w:rsidRPr="00AA6A0B" w:rsidRDefault="00000000">
      <w:pPr>
        <w:pStyle w:val="ListParagraph"/>
        <w:numPr>
          <w:ilvl w:val="0"/>
          <w:numId w:val="25"/>
        </w:numPr>
        <w:spacing w:after="0" w:line="240" w:lineRule="auto"/>
        <w:rPr>
          <w:color w:val="0070C0"/>
          <w:lang w:val="en-US"/>
        </w:rPr>
      </w:pPr>
      <w:r w:rsidRPr="00AA6A0B">
        <w:rPr>
          <w:color w:val="0070C0"/>
          <w:lang w:val="en-US"/>
        </w:rPr>
        <w:t>Hierarchical inheritance</w:t>
      </w:r>
    </w:p>
    <w:p w14:paraId="172CAD30" w14:textId="77777777" w:rsidR="00DF0B72" w:rsidRPr="00387B6E" w:rsidRDefault="00000000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ingle inheritance</w:t>
      </w:r>
    </w:p>
    <w:p w14:paraId="27FCBD18" w14:textId="77777777" w:rsidR="00DF0B72" w:rsidRPr="00387B6E" w:rsidRDefault="00000000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ultiple inheritances</w:t>
      </w:r>
    </w:p>
    <w:p w14:paraId="25EF041B" w14:textId="77777777" w:rsidR="00DF0B72" w:rsidRPr="00387B6E" w:rsidRDefault="00000000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ultilevel inheritance</w:t>
      </w:r>
    </w:p>
    <w:p w14:paraId="5D7D5719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C834B60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In Java code, the line that begins with /* and ends with */ is known as?</w:t>
      </w:r>
    </w:p>
    <w:p w14:paraId="43EF6DED" w14:textId="77777777" w:rsidR="00DF0B72" w:rsidRPr="00387B6E" w:rsidRDefault="000000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Multiline comment</w:t>
      </w:r>
    </w:p>
    <w:p w14:paraId="535904F3" w14:textId="77777777" w:rsidR="00DF0B72" w:rsidRPr="00B8697E" w:rsidRDefault="00000000">
      <w:pPr>
        <w:pStyle w:val="ListParagraph"/>
        <w:numPr>
          <w:ilvl w:val="0"/>
          <w:numId w:val="26"/>
        </w:numPr>
        <w:spacing w:after="0" w:line="240" w:lineRule="auto"/>
        <w:rPr>
          <w:color w:val="0070C0"/>
          <w:lang w:val="en-US"/>
        </w:rPr>
      </w:pPr>
      <w:r w:rsidRPr="00B8697E">
        <w:rPr>
          <w:color w:val="0070C0"/>
          <w:lang w:val="en-US"/>
        </w:rPr>
        <w:t>Single line comment</w:t>
      </w:r>
    </w:p>
    <w:p w14:paraId="191FAEAE" w14:textId="77777777" w:rsidR="00DF0B72" w:rsidRPr="00387B6E" w:rsidRDefault="000000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Both A &amp; B</w:t>
      </w:r>
    </w:p>
    <w:p w14:paraId="6F7CF8DD" w14:textId="77777777" w:rsidR="00DF0B72" w:rsidRPr="00387B6E" w:rsidRDefault="000000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se</w:t>
      </w:r>
    </w:p>
    <w:p w14:paraId="28642435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24CDCAB7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are not Java modifiers?</w:t>
      </w:r>
    </w:p>
    <w:p w14:paraId="05E69092" w14:textId="77777777" w:rsidR="00DF0B72" w:rsidRPr="00387B6E" w:rsidRDefault="000000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ublic</w:t>
      </w:r>
    </w:p>
    <w:p w14:paraId="7944EC74" w14:textId="77777777" w:rsidR="00DF0B72" w:rsidRPr="00387B6E" w:rsidRDefault="000000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rivate</w:t>
      </w:r>
    </w:p>
    <w:p w14:paraId="64301FEA" w14:textId="77777777" w:rsidR="00DF0B72" w:rsidRPr="00B34C02" w:rsidRDefault="00000000">
      <w:pPr>
        <w:pStyle w:val="ListParagraph"/>
        <w:numPr>
          <w:ilvl w:val="0"/>
          <w:numId w:val="27"/>
        </w:numPr>
        <w:spacing w:after="0" w:line="240" w:lineRule="auto"/>
        <w:rPr>
          <w:color w:val="0070C0"/>
          <w:lang w:val="en-US"/>
        </w:rPr>
      </w:pPr>
      <w:r w:rsidRPr="00B34C02">
        <w:rPr>
          <w:color w:val="0070C0"/>
          <w:lang w:val="en-US"/>
        </w:rPr>
        <w:t>friendly</w:t>
      </w:r>
    </w:p>
    <w:p w14:paraId="254544ED" w14:textId="77777777" w:rsidR="00DF0B72" w:rsidRPr="00B34C02" w:rsidRDefault="00000000">
      <w:pPr>
        <w:pStyle w:val="ListParagraph"/>
        <w:numPr>
          <w:ilvl w:val="0"/>
          <w:numId w:val="27"/>
        </w:numPr>
        <w:spacing w:after="0" w:line="240" w:lineRule="auto"/>
        <w:rPr>
          <w:color w:val="0070C0"/>
          <w:lang w:val="en-US"/>
        </w:rPr>
      </w:pPr>
      <w:r w:rsidRPr="00B34C02">
        <w:rPr>
          <w:color w:val="0070C0"/>
          <w:lang w:val="en-US"/>
        </w:rPr>
        <w:t>transient</w:t>
      </w:r>
    </w:p>
    <w:p w14:paraId="6D7207A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4A9D2794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following is a superclass of every class in Java?</w:t>
      </w:r>
    </w:p>
    <w:p w14:paraId="0A04275E" w14:textId="77777777" w:rsidR="00DF0B72" w:rsidRPr="00387B6E" w:rsidRDefault="000000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rrayList</w:t>
      </w:r>
    </w:p>
    <w:p w14:paraId="5C670961" w14:textId="77777777" w:rsidR="00DF0B72" w:rsidRPr="00387B6E" w:rsidRDefault="000000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Abstract class</w:t>
      </w:r>
    </w:p>
    <w:p w14:paraId="77DFABF8" w14:textId="77777777" w:rsidR="00DF0B72" w:rsidRPr="00B34C02" w:rsidRDefault="00000000">
      <w:pPr>
        <w:pStyle w:val="ListParagraph"/>
        <w:numPr>
          <w:ilvl w:val="0"/>
          <w:numId w:val="28"/>
        </w:numPr>
        <w:spacing w:after="0" w:line="240" w:lineRule="auto"/>
        <w:rPr>
          <w:color w:val="0070C0"/>
          <w:lang w:val="en-US"/>
        </w:rPr>
      </w:pPr>
      <w:r w:rsidRPr="00B34C02">
        <w:rPr>
          <w:color w:val="0070C0"/>
          <w:lang w:val="en-US"/>
        </w:rPr>
        <w:t>Object class</w:t>
      </w:r>
    </w:p>
    <w:p w14:paraId="5AD55236" w14:textId="77777777" w:rsidR="00DF0B72" w:rsidRPr="00387B6E" w:rsidRDefault="000000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String</w:t>
      </w:r>
    </w:p>
    <w:p w14:paraId="44BFCB0B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0CDD2E48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f the below is not a Java Profiler?</w:t>
      </w:r>
    </w:p>
    <w:p w14:paraId="1C4525FF" w14:textId="77777777" w:rsidR="00DF0B72" w:rsidRPr="00387B6E" w:rsidRDefault="000000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Profiler</w:t>
      </w:r>
    </w:p>
    <w:p w14:paraId="23CF7710" w14:textId="77777777" w:rsidR="00DF0B72" w:rsidRPr="00542323" w:rsidRDefault="00000000">
      <w:pPr>
        <w:pStyle w:val="ListParagraph"/>
        <w:numPr>
          <w:ilvl w:val="0"/>
          <w:numId w:val="29"/>
        </w:numPr>
        <w:spacing w:after="0" w:line="240" w:lineRule="auto"/>
        <w:rPr>
          <w:color w:val="0070C0"/>
          <w:lang w:val="en-US"/>
        </w:rPr>
      </w:pPr>
      <w:r w:rsidRPr="00542323">
        <w:rPr>
          <w:color w:val="0070C0"/>
          <w:lang w:val="en-US"/>
        </w:rPr>
        <w:t>Eclipse Profiler</w:t>
      </w:r>
    </w:p>
    <w:p w14:paraId="691768F7" w14:textId="77777777" w:rsidR="00DF0B72" w:rsidRPr="00387B6E" w:rsidRDefault="000000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VM</w:t>
      </w:r>
    </w:p>
    <w:p w14:paraId="4222C8DC" w14:textId="77777777" w:rsidR="00DF0B72" w:rsidRPr="00387B6E" w:rsidRDefault="000000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JConsole</w:t>
      </w:r>
    </w:p>
    <w:p w14:paraId="4B8086CC" w14:textId="77777777" w:rsidR="00DF0B72" w:rsidRPr="00387B6E" w:rsidRDefault="00DF0B72">
      <w:pPr>
        <w:spacing w:after="0" w:line="240" w:lineRule="auto"/>
        <w:contextualSpacing/>
        <w:rPr>
          <w:lang w:val="en-US"/>
        </w:rPr>
      </w:pPr>
    </w:p>
    <w:p w14:paraId="1CC02903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ind the output of the following code?</w:t>
      </w:r>
    </w:p>
    <w:p w14:paraId="12F216F5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int Integer = 24;</w:t>
      </w:r>
    </w:p>
    <w:p w14:paraId="6C6777B0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har String = ‘I’;</w:t>
      </w:r>
    </w:p>
    <w:p w14:paraId="58678E1A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System.out.print(Integer);</w:t>
      </w:r>
    </w:p>
    <w:p w14:paraId="17C35C55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System.out.print(String);</w:t>
      </w:r>
    </w:p>
    <w:p w14:paraId="3CB9D709" w14:textId="77777777" w:rsidR="00DF0B72" w:rsidRPr="00387B6E" w:rsidRDefault="00DF0B72">
      <w:pPr>
        <w:pStyle w:val="ListParagraph"/>
        <w:spacing w:after="0" w:line="240" w:lineRule="auto"/>
        <w:rPr>
          <w:lang w:val="en-US"/>
        </w:rPr>
      </w:pPr>
    </w:p>
    <w:p w14:paraId="407B49EA" w14:textId="77777777" w:rsidR="00DF0B72" w:rsidRPr="00387B6E" w:rsidRDefault="000000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Compiler Error</w:t>
      </w:r>
    </w:p>
    <w:p w14:paraId="54CF6116" w14:textId="77777777" w:rsidR="00DF0B72" w:rsidRPr="007B4A29" w:rsidRDefault="00000000">
      <w:pPr>
        <w:pStyle w:val="ListParagraph"/>
        <w:numPr>
          <w:ilvl w:val="0"/>
          <w:numId w:val="30"/>
        </w:numPr>
        <w:spacing w:after="0" w:line="240" w:lineRule="auto"/>
        <w:rPr>
          <w:color w:val="0070C0"/>
          <w:lang w:val="en-US"/>
        </w:rPr>
      </w:pPr>
      <w:r w:rsidRPr="007B4A29">
        <w:rPr>
          <w:color w:val="0070C0"/>
          <w:lang w:val="en-US"/>
        </w:rPr>
        <w:t>Throws exception</w:t>
      </w:r>
    </w:p>
    <w:p w14:paraId="32CC62FB" w14:textId="77777777" w:rsidR="00DF0B72" w:rsidRPr="00387B6E" w:rsidRDefault="000000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rFonts w:ascii="Courier New" w:hAnsi="Courier New" w:cs="Courier New"/>
          <w:lang w:val="en-US"/>
        </w:rPr>
        <w:t>I</w:t>
      </w:r>
    </w:p>
    <w:p w14:paraId="65FE16CA" w14:textId="77777777" w:rsidR="00DF0B72" w:rsidRPr="00387B6E" w:rsidRDefault="000000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4</w:t>
      </w:r>
      <w:r w:rsidRPr="00387B6E">
        <w:rPr>
          <w:rFonts w:ascii="Courier New" w:hAnsi="Courier New" w:cs="Courier New"/>
          <w:lang w:val="en-US"/>
        </w:rPr>
        <w:t>I</w:t>
      </w:r>
    </w:p>
    <w:p w14:paraId="5FBD3AE4" w14:textId="77777777" w:rsidR="00DF0B72" w:rsidRPr="00387B6E" w:rsidRDefault="00DF0B72">
      <w:pPr>
        <w:spacing w:after="0" w:line="240" w:lineRule="auto"/>
        <w:rPr>
          <w:lang w:val="en-US"/>
        </w:rPr>
      </w:pPr>
    </w:p>
    <w:p w14:paraId="7989322A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ich one of the following is not an access modifier?</w:t>
      </w:r>
    </w:p>
    <w:p w14:paraId="1F566055" w14:textId="77777777" w:rsidR="00DF0B72" w:rsidRPr="00387B6E" w:rsidRDefault="000000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rotected</w:t>
      </w:r>
    </w:p>
    <w:p w14:paraId="4FBA6615" w14:textId="77777777" w:rsidR="00DF0B72" w:rsidRPr="00EC5DD7" w:rsidRDefault="00000000">
      <w:pPr>
        <w:pStyle w:val="ListParagraph"/>
        <w:numPr>
          <w:ilvl w:val="0"/>
          <w:numId w:val="31"/>
        </w:numPr>
        <w:spacing w:after="0" w:line="240" w:lineRule="auto"/>
        <w:rPr>
          <w:color w:val="0070C0"/>
          <w:lang w:val="en-US"/>
        </w:rPr>
      </w:pPr>
      <w:r w:rsidRPr="00EC5DD7">
        <w:rPr>
          <w:color w:val="0070C0"/>
          <w:lang w:val="en-US"/>
        </w:rPr>
        <w:t>void</w:t>
      </w:r>
    </w:p>
    <w:p w14:paraId="3CEB1F3A" w14:textId="77777777" w:rsidR="00DF0B72" w:rsidRPr="00387B6E" w:rsidRDefault="000000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ublic</w:t>
      </w:r>
    </w:p>
    <w:p w14:paraId="2319C79E" w14:textId="77777777" w:rsidR="00DF0B72" w:rsidRPr="00387B6E" w:rsidRDefault="000000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private</w:t>
      </w:r>
    </w:p>
    <w:p w14:paraId="2F0BC02E" w14:textId="77777777" w:rsidR="00DF0B72" w:rsidRPr="00387B6E" w:rsidRDefault="00DF0B72">
      <w:pPr>
        <w:spacing w:after="0" w:line="240" w:lineRule="auto"/>
        <w:rPr>
          <w:lang w:val="en-US"/>
        </w:rPr>
      </w:pPr>
    </w:p>
    <w:p w14:paraId="70D87EFF" w14:textId="77777777" w:rsidR="00DF0B72" w:rsidRPr="00387B6E" w:rsidRDefault="00000000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Find the output of the following program?</w:t>
      </w:r>
    </w:p>
    <w:p w14:paraId="3C8CF81E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public class Solution {</w:t>
      </w:r>
    </w:p>
    <w:p w14:paraId="07177DEE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[] args) {</w:t>
      </w:r>
    </w:p>
    <w:p w14:paraId="2B46BD92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hort x = 10;</w:t>
      </w:r>
    </w:p>
    <w:p w14:paraId="53E36706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x = x * 5;</w:t>
      </w:r>
    </w:p>
    <w:p w14:paraId="55F43AFA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x);</w:t>
      </w:r>
    </w:p>
    <w:p w14:paraId="158774F2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089E1F84" w14:textId="77777777" w:rsidR="00DF0B72" w:rsidRPr="00387B6E" w:rsidRDefault="0000000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352BB5E3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50</w:t>
      </w:r>
    </w:p>
    <w:p w14:paraId="68EDA260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0</w:t>
      </w:r>
    </w:p>
    <w:p w14:paraId="7F7B1FB4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969BA">
        <w:rPr>
          <w:color w:val="0070C0"/>
          <w:lang w:val="en-US"/>
        </w:rPr>
        <w:lastRenderedPageBreak/>
        <w:t>Compile error</w:t>
      </w:r>
    </w:p>
    <w:p w14:paraId="317C2CA2" w14:textId="77777777" w:rsidR="00DF0B72" w:rsidRPr="00387B6E" w:rsidRDefault="00000000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Exception</w:t>
      </w:r>
    </w:p>
    <w:p w14:paraId="03C92097" w14:textId="77777777" w:rsidR="00DF0B72" w:rsidRDefault="00DF0B72">
      <w:pPr>
        <w:spacing w:after="0" w:line="240" w:lineRule="auto"/>
        <w:rPr>
          <w:lang w:val="en-US"/>
        </w:rPr>
      </w:pPr>
    </w:p>
    <w:p w14:paraId="55F3FD3F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Courier New" w:hAnsi="Courier New" w:cs="Courier New"/>
          <w:b/>
          <w:bCs/>
        </w:rPr>
        <w:t>Section-3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>(Answer all questions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ark: 20</w:t>
      </w:r>
    </w:p>
    <w:p w14:paraId="0C47432A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    Colour the right answer to </w:t>
      </w:r>
      <w:r w:rsidRPr="00B30C59">
        <w:rPr>
          <w:rFonts w:ascii="Arial" w:hAnsi="Arial" w:cs="Arial"/>
          <w:b/>
          <w:bCs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4E85D9A" w14:textId="77777777" w:rsidR="00DF0B72" w:rsidRDefault="00DF0B72">
      <w:pPr>
        <w:spacing w:after="0" w:line="240" w:lineRule="auto"/>
        <w:rPr>
          <w:rFonts w:ascii="Arial" w:hAnsi="Arial" w:cs="Arial"/>
          <w:b/>
          <w:bCs/>
        </w:rPr>
      </w:pPr>
    </w:p>
    <w:p w14:paraId="015BB165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14:paraId="35B11801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Recursion {</w:t>
      </w:r>
    </w:p>
    <w:p w14:paraId="65F2AD90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int func (int n) {</w:t>
      </w:r>
    </w:p>
    <w:p w14:paraId="29F95264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nt result;</w:t>
      </w:r>
    </w:p>
    <w:p w14:paraId="5CDAA171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f (n == 1)</w:t>
      </w:r>
    </w:p>
    <w:p w14:paraId="4A704118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    return 1;</w:t>
      </w:r>
    </w:p>
    <w:p w14:paraId="4F7E15C7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sult = func (n - 1);</w:t>
      </w:r>
    </w:p>
    <w:p w14:paraId="331647E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turn result;</w:t>
      </w:r>
    </w:p>
    <w:p w14:paraId="78D0AC1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78664238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06075F2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63D9F192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 args[]) {</w:t>
      </w:r>
    </w:p>
    <w:p w14:paraId="3B1553C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Recursion obj = new Recursion() ;</w:t>
      </w:r>
    </w:p>
    <w:p w14:paraId="3C3C5FD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obj.func(5));</w:t>
      </w:r>
    </w:p>
    <w:p w14:paraId="7335DE2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74983B3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0F254823" w14:textId="77777777" w:rsidR="00DF0B72" w:rsidRPr="0064335A" w:rsidRDefault="00000000">
      <w:pPr>
        <w:pStyle w:val="ListParagraph"/>
        <w:numPr>
          <w:ilvl w:val="0"/>
          <w:numId w:val="34"/>
        </w:numPr>
        <w:spacing w:after="0" w:line="240" w:lineRule="auto"/>
        <w:rPr>
          <w:color w:val="0070C0"/>
          <w:lang w:val="en-US"/>
        </w:rPr>
      </w:pPr>
      <w:r w:rsidRPr="0064335A">
        <w:rPr>
          <w:color w:val="0070C0"/>
          <w:lang w:val="en-US"/>
        </w:rPr>
        <w:t>1</w:t>
      </w:r>
    </w:p>
    <w:p w14:paraId="244D2A61" w14:textId="77777777" w:rsidR="00DF0B72" w:rsidRPr="00387B6E" w:rsidRDefault="00000000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20</w:t>
      </w:r>
    </w:p>
    <w:p w14:paraId="3F5F7F8A" w14:textId="77777777" w:rsidR="00DF0B72" w:rsidRPr="00387B6E" w:rsidRDefault="00000000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14:paraId="4DACA2BB" w14:textId="77777777" w:rsidR="00DF0B72" w:rsidRPr="00387B6E" w:rsidRDefault="00000000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None of the mentioned</w:t>
      </w:r>
    </w:p>
    <w:p w14:paraId="72EBB25A" w14:textId="77777777"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14:paraId="57261F67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code?</w:t>
      </w:r>
    </w:p>
    <w:p w14:paraId="6C8FA43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5D9C684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 args[]) {</w:t>
      </w:r>
    </w:p>
    <w:p w14:paraId="5458C3D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 c = "Hello I love java";</w:t>
      </w:r>
    </w:p>
    <w:p w14:paraId="6C5E8983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boolean var;</w:t>
      </w:r>
    </w:p>
    <w:p w14:paraId="01CE6872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var = c.startsWith("hello");</w:t>
      </w:r>
    </w:p>
    <w:p w14:paraId="668988A5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ystem.out.println(var);</w:t>
      </w:r>
    </w:p>
    <w:p w14:paraId="454C1ABA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13AA3AEC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04A3320D" w14:textId="77777777" w:rsidR="00DF0B72" w:rsidRPr="00387B6E" w:rsidRDefault="00000000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14:paraId="03C3C6B0" w14:textId="77777777" w:rsidR="00DF0B72" w:rsidRPr="00387B6E" w:rsidRDefault="00000000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true</w:t>
      </w:r>
    </w:p>
    <w:p w14:paraId="08A9F6A1" w14:textId="77777777" w:rsidR="00DF0B72" w:rsidRPr="00387B6E" w:rsidRDefault="00000000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1</w:t>
      </w:r>
    </w:p>
    <w:p w14:paraId="7B6723CD" w14:textId="77777777" w:rsidR="00DF0B72" w:rsidRPr="00B83648" w:rsidRDefault="00000000">
      <w:pPr>
        <w:pStyle w:val="ListParagraph"/>
        <w:numPr>
          <w:ilvl w:val="0"/>
          <w:numId w:val="35"/>
        </w:numPr>
        <w:spacing w:after="0" w:line="240" w:lineRule="auto"/>
        <w:rPr>
          <w:color w:val="0070C0"/>
          <w:lang w:val="en-US"/>
        </w:rPr>
      </w:pPr>
      <w:r w:rsidRPr="00B83648">
        <w:rPr>
          <w:color w:val="0070C0"/>
          <w:lang w:val="en-US"/>
        </w:rPr>
        <w:t>false</w:t>
      </w:r>
    </w:p>
    <w:p w14:paraId="3ED55AD8" w14:textId="77777777"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14:paraId="1A0AF58D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14:paraId="317AD6F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5095E380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 args[]) {</w:t>
      </w:r>
    </w:p>
    <w:p w14:paraId="2145858F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Buffer s1 = new StringBuffer("Quiz");</w:t>
      </w:r>
    </w:p>
    <w:p w14:paraId="0321938C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tringBuffer s2 = s1.reverse();</w:t>
      </w:r>
    </w:p>
    <w:p w14:paraId="3A26181C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System.out.println(s2);</w:t>
      </w:r>
    </w:p>
    <w:p w14:paraId="6277B121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24D3305B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54F2E614" w14:textId="77777777" w:rsidR="00DF0B72" w:rsidRPr="00387B6E" w:rsidRDefault="00000000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QuizziuQ</w:t>
      </w:r>
    </w:p>
    <w:p w14:paraId="05717100" w14:textId="77777777" w:rsidR="00DF0B72" w:rsidRPr="00387B6E" w:rsidRDefault="00000000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ziuQQuiz</w:t>
      </w:r>
    </w:p>
    <w:p w14:paraId="6C08B768" w14:textId="77777777" w:rsidR="00DF0B72" w:rsidRPr="00387B6E" w:rsidRDefault="00000000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Quiz</w:t>
      </w:r>
    </w:p>
    <w:p w14:paraId="257109A4" w14:textId="77777777" w:rsidR="00DF0B72" w:rsidRPr="00EE420A" w:rsidRDefault="00000000">
      <w:pPr>
        <w:pStyle w:val="ListParagraph"/>
        <w:numPr>
          <w:ilvl w:val="0"/>
          <w:numId w:val="36"/>
        </w:numPr>
        <w:spacing w:after="0" w:line="240" w:lineRule="auto"/>
        <w:rPr>
          <w:color w:val="0070C0"/>
          <w:lang w:val="en-US"/>
        </w:rPr>
      </w:pPr>
      <w:r w:rsidRPr="00EE420A">
        <w:rPr>
          <w:color w:val="0070C0"/>
          <w:lang w:val="en-US"/>
        </w:rPr>
        <w:t>ziuQ</w:t>
      </w:r>
    </w:p>
    <w:p w14:paraId="7C8BB1F7" w14:textId="77777777" w:rsidR="00DF0B72" w:rsidRPr="00EE420A" w:rsidRDefault="00DF0B72">
      <w:pPr>
        <w:spacing w:after="0" w:line="240" w:lineRule="auto"/>
        <w:rPr>
          <w:color w:val="0070C0"/>
          <w:sz w:val="18"/>
          <w:szCs w:val="18"/>
          <w:lang w:val="en-US"/>
        </w:rPr>
      </w:pPr>
    </w:p>
    <w:p w14:paraId="16374552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lastRenderedPageBreak/>
        <w:t>What will be the output of the following Java code?</w:t>
      </w:r>
    </w:p>
    <w:p w14:paraId="616B268A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66B26E7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 args[]) {</w:t>
      </w:r>
    </w:p>
    <w:p w14:paraId="6644F8D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Integer i = new Integer(257);  </w:t>
      </w:r>
    </w:p>
    <w:p w14:paraId="7F0B249F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byte x = i.byteValue();</w:t>
      </w:r>
    </w:p>
    <w:p w14:paraId="6988E3C4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x);</w:t>
      </w:r>
    </w:p>
    <w:p w14:paraId="4396C7B8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0A78BECE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553C99F6" w14:textId="77777777" w:rsidR="00DF0B72" w:rsidRPr="00387B6E" w:rsidRDefault="00000000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57</w:t>
      </w:r>
    </w:p>
    <w:p w14:paraId="10EB43E4" w14:textId="77777777" w:rsidR="00DF0B72" w:rsidRPr="00387B6E" w:rsidRDefault="00000000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56</w:t>
      </w:r>
    </w:p>
    <w:p w14:paraId="2C984D48" w14:textId="77777777" w:rsidR="00DF0B72" w:rsidRPr="00F34292" w:rsidRDefault="00000000">
      <w:pPr>
        <w:pStyle w:val="ListParagraph"/>
        <w:numPr>
          <w:ilvl w:val="0"/>
          <w:numId w:val="37"/>
        </w:numPr>
        <w:spacing w:after="0" w:line="240" w:lineRule="auto"/>
        <w:rPr>
          <w:color w:val="0070C0"/>
          <w:lang w:val="en-US"/>
        </w:rPr>
      </w:pPr>
      <w:r w:rsidRPr="00F34292">
        <w:rPr>
          <w:color w:val="0070C0"/>
          <w:lang w:val="en-US"/>
        </w:rPr>
        <w:t>1</w:t>
      </w:r>
    </w:p>
    <w:p w14:paraId="69D9999F" w14:textId="77777777" w:rsidR="00DF0B72" w:rsidRPr="00387B6E" w:rsidRDefault="00000000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0</w:t>
      </w:r>
    </w:p>
    <w:p w14:paraId="5BE75A20" w14:textId="77777777" w:rsidR="00DF0B72" w:rsidRPr="00387B6E" w:rsidRDefault="00DF0B72">
      <w:pPr>
        <w:spacing w:after="0" w:line="240" w:lineRule="auto"/>
        <w:rPr>
          <w:sz w:val="18"/>
          <w:szCs w:val="18"/>
          <w:lang w:val="en-US"/>
        </w:rPr>
      </w:pPr>
    </w:p>
    <w:p w14:paraId="55797702" w14:textId="77777777" w:rsidR="00DF0B72" w:rsidRPr="00387B6E" w:rsidRDefault="00000000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What will be the output of the following Java program?</w:t>
      </w:r>
    </w:p>
    <w:p w14:paraId="2FD76B75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class Output {</w:t>
      </w:r>
    </w:p>
    <w:p w14:paraId="76423846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public static void main(String args[]) {</w:t>
      </w:r>
    </w:p>
    <w:p w14:paraId="6575CE4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x = 2.0;  </w:t>
      </w:r>
    </w:p>
    <w:p w14:paraId="7377C645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y = 3.0;</w:t>
      </w:r>
    </w:p>
    <w:p w14:paraId="54FE39A7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double z = Math.pow( x, y );</w:t>
      </w:r>
    </w:p>
    <w:p w14:paraId="37F6ADC9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    System.out.print(z);</w:t>
      </w:r>
    </w:p>
    <w:p w14:paraId="0D75C400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 xml:space="preserve">    }</w:t>
      </w:r>
    </w:p>
    <w:p w14:paraId="79ECEE84" w14:textId="77777777" w:rsidR="00DF0B72" w:rsidRPr="00387B6E" w:rsidRDefault="0000000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87B6E">
        <w:rPr>
          <w:rFonts w:ascii="Courier New" w:hAnsi="Courier New" w:cs="Courier New"/>
          <w:lang w:val="en-US"/>
        </w:rPr>
        <w:t>}</w:t>
      </w:r>
    </w:p>
    <w:p w14:paraId="118738D7" w14:textId="77777777" w:rsidR="00DF0B72" w:rsidRPr="00387B6E" w:rsidRDefault="00000000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9.0</w:t>
      </w:r>
    </w:p>
    <w:p w14:paraId="0B9C3F64" w14:textId="77777777" w:rsidR="00DF0B72" w:rsidRPr="00A40552" w:rsidRDefault="00000000">
      <w:pPr>
        <w:pStyle w:val="ListParagraph"/>
        <w:numPr>
          <w:ilvl w:val="0"/>
          <w:numId w:val="38"/>
        </w:numPr>
        <w:spacing w:after="0" w:line="240" w:lineRule="auto"/>
        <w:rPr>
          <w:color w:val="0070C0"/>
          <w:lang w:val="en-US"/>
        </w:rPr>
      </w:pPr>
      <w:r w:rsidRPr="00A40552">
        <w:rPr>
          <w:color w:val="0070C0"/>
          <w:lang w:val="en-US"/>
        </w:rPr>
        <w:t>8.0</w:t>
      </w:r>
    </w:p>
    <w:p w14:paraId="0438840C" w14:textId="77777777" w:rsidR="00DF0B72" w:rsidRPr="00387B6E" w:rsidRDefault="00000000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4.0</w:t>
      </w:r>
    </w:p>
    <w:p w14:paraId="072E73FD" w14:textId="77777777" w:rsidR="00DF0B72" w:rsidRPr="00387B6E" w:rsidRDefault="00000000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387B6E">
        <w:rPr>
          <w:lang w:val="en-US"/>
        </w:rPr>
        <w:t>2.0</w:t>
      </w:r>
    </w:p>
    <w:p w14:paraId="1C246A28" w14:textId="77777777" w:rsidR="00DF0B72" w:rsidRPr="00387B6E" w:rsidRDefault="00DF0B72">
      <w:pPr>
        <w:spacing w:after="0" w:line="240" w:lineRule="auto"/>
        <w:rPr>
          <w:rFonts w:ascii="Courier New" w:hAnsi="Courier New" w:cs="Courier New"/>
        </w:rPr>
      </w:pPr>
    </w:p>
    <w:sectPr w:rsidR="00DF0B72" w:rsidRPr="00387B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EE9E81" w14:textId="77777777" w:rsidR="00BF755E" w:rsidRDefault="00BF755E">
      <w:pPr>
        <w:spacing w:line="240" w:lineRule="auto"/>
      </w:pPr>
      <w:r>
        <w:separator/>
      </w:r>
    </w:p>
  </w:endnote>
  <w:endnote w:type="continuationSeparator" w:id="0">
    <w:p w14:paraId="1CE812E0" w14:textId="77777777" w:rsidR="00BF755E" w:rsidRDefault="00BF75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52B991" w14:textId="77777777" w:rsidR="00BF755E" w:rsidRDefault="00BF755E">
      <w:pPr>
        <w:spacing w:after="0"/>
      </w:pPr>
      <w:r>
        <w:separator/>
      </w:r>
    </w:p>
  </w:footnote>
  <w:footnote w:type="continuationSeparator" w:id="0">
    <w:p w14:paraId="0D075B74" w14:textId="77777777" w:rsidR="00BF755E" w:rsidRDefault="00BF755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23334"/>
    <w:multiLevelType w:val="multilevel"/>
    <w:tmpl w:val="017233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D3E00"/>
    <w:multiLevelType w:val="multilevel"/>
    <w:tmpl w:val="03AD3E0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362C08"/>
    <w:multiLevelType w:val="multilevel"/>
    <w:tmpl w:val="04362C0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multilevel"/>
    <w:tmpl w:val="05542A7B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C91BEE"/>
    <w:multiLevelType w:val="multilevel"/>
    <w:tmpl w:val="0CC91BE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5C5463"/>
    <w:multiLevelType w:val="multilevel"/>
    <w:tmpl w:val="105C546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411015"/>
    <w:multiLevelType w:val="multilevel"/>
    <w:tmpl w:val="11411015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724A83"/>
    <w:multiLevelType w:val="multilevel"/>
    <w:tmpl w:val="12724A8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227800"/>
    <w:multiLevelType w:val="multilevel"/>
    <w:tmpl w:val="1522780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312024"/>
    <w:multiLevelType w:val="multilevel"/>
    <w:tmpl w:val="15312024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A126110"/>
    <w:multiLevelType w:val="multilevel"/>
    <w:tmpl w:val="1A126110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3C12D6"/>
    <w:multiLevelType w:val="hybridMultilevel"/>
    <w:tmpl w:val="55CE4E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EE1F0C"/>
    <w:multiLevelType w:val="multilevel"/>
    <w:tmpl w:val="1CEE1F0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1C7088"/>
    <w:multiLevelType w:val="multilevel"/>
    <w:tmpl w:val="241C708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35046E"/>
    <w:multiLevelType w:val="multilevel"/>
    <w:tmpl w:val="2635046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8272683"/>
    <w:multiLevelType w:val="multilevel"/>
    <w:tmpl w:val="2827268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BD3425"/>
    <w:multiLevelType w:val="multilevel"/>
    <w:tmpl w:val="2FBD342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D0839"/>
    <w:multiLevelType w:val="multilevel"/>
    <w:tmpl w:val="3C9D0839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FE75EE"/>
    <w:multiLevelType w:val="multilevel"/>
    <w:tmpl w:val="3DFE75E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2E2788"/>
    <w:multiLevelType w:val="multilevel"/>
    <w:tmpl w:val="422E2788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78871AC"/>
    <w:multiLevelType w:val="multilevel"/>
    <w:tmpl w:val="478871A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E26F9A"/>
    <w:multiLevelType w:val="multilevel"/>
    <w:tmpl w:val="4EE26F9A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896A0B"/>
    <w:multiLevelType w:val="multilevel"/>
    <w:tmpl w:val="50896A0B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C6583C"/>
    <w:multiLevelType w:val="multilevel"/>
    <w:tmpl w:val="51C6583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40D3FE1"/>
    <w:multiLevelType w:val="multilevel"/>
    <w:tmpl w:val="540D3FE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6CC1513"/>
    <w:multiLevelType w:val="multilevel"/>
    <w:tmpl w:val="56CC1513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9170882"/>
    <w:multiLevelType w:val="multilevel"/>
    <w:tmpl w:val="59170882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16C30CD"/>
    <w:multiLevelType w:val="multilevel"/>
    <w:tmpl w:val="616C30CD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20C3C06"/>
    <w:multiLevelType w:val="multilevel"/>
    <w:tmpl w:val="620C3C06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A836C71"/>
    <w:multiLevelType w:val="multilevel"/>
    <w:tmpl w:val="6A836C7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0425FCC"/>
    <w:multiLevelType w:val="multilevel"/>
    <w:tmpl w:val="70425FCC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73486E"/>
    <w:multiLevelType w:val="multilevel"/>
    <w:tmpl w:val="7073486E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0BF22B1"/>
    <w:multiLevelType w:val="multilevel"/>
    <w:tmpl w:val="70BF22B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19A762D"/>
    <w:multiLevelType w:val="multilevel"/>
    <w:tmpl w:val="719A762D"/>
    <w:lvl w:ilvl="0">
      <w:start w:val="1"/>
      <w:numFmt w:val="upperLetter"/>
      <w:lvlText w:val="(%1)"/>
      <w:lvlJc w:val="left"/>
      <w:pPr>
        <w:ind w:left="14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3513234"/>
    <w:multiLevelType w:val="multilevel"/>
    <w:tmpl w:val="735132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045951"/>
    <w:multiLevelType w:val="multilevel"/>
    <w:tmpl w:val="79045951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9272DFF"/>
    <w:multiLevelType w:val="multilevel"/>
    <w:tmpl w:val="79272DFF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AE20399"/>
    <w:multiLevelType w:val="multilevel"/>
    <w:tmpl w:val="7AE20399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F4250DA"/>
    <w:multiLevelType w:val="multilevel"/>
    <w:tmpl w:val="7F4250DA"/>
    <w:lvl w:ilvl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789082802">
    <w:abstractNumId w:val="16"/>
  </w:num>
  <w:num w:numId="2" w16cid:durableId="1458452048">
    <w:abstractNumId w:val="0"/>
  </w:num>
  <w:num w:numId="3" w16cid:durableId="1329168150">
    <w:abstractNumId w:val="33"/>
  </w:num>
  <w:num w:numId="4" w16cid:durableId="491260222">
    <w:abstractNumId w:val="31"/>
  </w:num>
  <w:num w:numId="5" w16cid:durableId="367879552">
    <w:abstractNumId w:val="17"/>
  </w:num>
  <w:num w:numId="6" w16cid:durableId="566384844">
    <w:abstractNumId w:val="30"/>
  </w:num>
  <w:num w:numId="7" w16cid:durableId="111824786">
    <w:abstractNumId w:val="22"/>
  </w:num>
  <w:num w:numId="8" w16cid:durableId="772433169">
    <w:abstractNumId w:val="4"/>
  </w:num>
  <w:num w:numId="9" w16cid:durableId="1928004003">
    <w:abstractNumId w:val="20"/>
  </w:num>
  <w:num w:numId="10" w16cid:durableId="860977776">
    <w:abstractNumId w:val="19"/>
  </w:num>
  <w:num w:numId="11" w16cid:durableId="883755688">
    <w:abstractNumId w:val="23"/>
  </w:num>
  <w:num w:numId="12" w16cid:durableId="899902827">
    <w:abstractNumId w:val="35"/>
  </w:num>
  <w:num w:numId="13" w16cid:durableId="295913200">
    <w:abstractNumId w:val="18"/>
  </w:num>
  <w:num w:numId="14" w16cid:durableId="1068579730">
    <w:abstractNumId w:val="24"/>
  </w:num>
  <w:num w:numId="15" w16cid:durableId="1871797288">
    <w:abstractNumId w:val="25"/>
  </w:num>
  <w:num w:numId="16" w16cid:durableId="1106383741">
    <w:abstractNumId w:val="2"/>
  </w:num>
  <w:num w:numId="17" w16cid:durableId="582226418">
    <w:abstractNumId w:val="9"/>
  </w:num>
  <w:num w:numId="18" w16cid:durableId="1174105684">
    <w:abstractNumId w:val="10"/>
  </w:num>
  <w:num w:numId="19" w16cid:durableId="1110324136">
    <w:abstractNumId w:val="29"/>
  </w:num>
  <w:num w:numId="20" w16cid:durableId="984820175">
    <w:abstractNumId w:val="7"/>
  </w:num>
  <w:num w:numId="21" w16cid:durableId="640772447">
    <w:abstractNumId w:val="36"/>
  </w:num>
  <w:num w:numId="22" w16cid:durableId="1629892374">
    <w:abstractNumId w:val="14"/>
  </w:num>
  <w:num w:numId="23" w16cid:durableId="804666638">
    <w:abstractNumId w:val="6"/>
  </w:num>
  <w:num w:numId="24" w16cid:durableId="1688166931">
    <w:abstractNumId w:val="5"/>
  </w:num>
  <w:num w:numId="25" w16cid:durableId="947394330">
    <w:abstractNumId w:val="37"/>
  </w:num>
  <w:num w:numId="26" w16cid:durableId="2004580020">
    <w:abstractNumId w:val="12"/>
  </w:num>
  <w:num w:numId="27" w16cid:durableId="1418207576">
    <w:abstractNumId w:val="27"/>
  </w:num>
  <w:num w:numId="28" w16cid:durableId="896472708">
    <w:abstractNumId w:val="26"/>
  </w:num>
  <w:num w:numId="29" w16cid:durableId="1052076121">
    <w:abstractNumId w:val="21"/>
  </w:num>
  <w:num w:numId="30" w16cid:durableId="850528803">
    <w:abstractNumId w:val="8"/>
  </w:num>
  <w:num w:numId="31" w16cid:durableId="1318455495">
    <w:abstractNumId w:val="1"/>
  </w:num>
  <w:num w:numId="32" w16cid:durableId="1055201979">
    <w:abstractNumId w:val="32"/>
  </w:num>
  <w:num w:numId="33" w16cid:durableId="720903439">
    <w:abstractNumId w:val="34"/>
  </w:num>
  <w:num w:numId="34" w16cid:durableId="20013054">
    <w:abstractNumId w:val="3"/>
  </w:num>
  <w:num w:numId="35" w16cid:durableId="1245532782">
    <w:abstractNumId w:val="28"/>
  </w:num>
  <w:num w:numId="36" w16cid:durableId="1558010479">
    <w:abstractNumId w:val="38"/>
  </w:num>
  <w:num w:numId="37" w16cid:durableId="1046486932">
    <w:abstractNumId w:val="15"/>
  </w:num>
  <w:num w:numId="38" w16cid:durableId="1004631816">
    <w:abstractNumId w:val="13"/>
  </w:num>
  <w:num w:numId="39" w16cid:durableId="12251373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rwUApo9NKSwAAAA="/>
  </w:docVars>
  <w:rsids>
    <w:rsidRoot w:val="003C6B88"/>
    <w:rsid w:val="00002FBC"/>
    <w:rsid w:val="00004A73"/>
    <w:rsid w:val="00013D8C"/>
    <w:rsid w:val="00015C5B"/>
    <w:rsid w:val="00046285"/>
    <w:rsid w:val="00093A9B"/>
    <w:rsid w:val="00102CC0"/>
    <w:rsid w:val="00145181"/>
    <w:rsid w:val="001B505A"/>
    <w:rsid w:val="001C7477"/>
    <w:rsid w:val="001D11E6"/>
    <w:rsid w:val="001D3549"/>
    <w:rsid w:val="001E168B"/>
    <w:rsid w:val="00291E1A"/>
    <w:rsid w:val="002B1692"/>
    <w:rsid w:val="002F1C7D"/>
    <w:rsid w:val="00303104"/>
    <w:rsid w:val="00387B6E"/>
    <w:rsid w:val="003A5BA9"/>
    <w:rsid w:val="003C6B88"/>
    <w:rsid w:val="003D0242"/>
    <w:rsid w:val="0041116F"/>
    <w:rsid w:val="00437866"/>
    <w:rsid w:val="00445563"/>
    <w:rsid w:val="004517C7"/>
    <w:rsid w:val="00454F3F"/>
    <w:rsid w:val="00465F3F"/>
    <w:rsid w:val="00482C10"/>
    <w:rsid w:val="004A3B7E"/>
    <w:rsid w:val="004D4A06"/>
    <w:rsid w:val="00542323"/>
    <w:rsid w:val="005A4CDF"/>
    <w:rsid w:val="005C2D24"/>
    <w:rsid w:val="005C39F1"/>
    <w:rsid w:val="005E3139"/>
    <w:rsid w:val="006349E6"/>
    <w:rsid w:val="0064335A"/>
    <w:rsid w:val="006F168E"/>
    <w:rsid w:val="0070182A"/>
    <w:rsid w:val="007B045A"/>
    <w:rsid w:val="007B4A29"/>
    <w:rsid w:val="007D4930"/>
    <w:rsid w:val="007E3417"/>
    <w:rsid w:val="007E5934"/>
    <w:rsid w:val="00827338"/>
    <w:rsid w:val="00834CE9"/>
    <w:rsid w:val="0085291E"/>
    <w:rsid w:val="00875E5D"/>
    <w:rsid w:val="008776EF"/>
    <w:rsid w:val="008A1953"/>
    <w:rsid w:val="008A6DC1"/>
    <w:rsid w:val="008C7C84"/>
    <w:rsid w:val="009109A5"/>
    <w:rsid w:val="0092528E"/>
    <w:rsid w:val="00947D7D"/>
    <w:rsid w:val="00970B04"/>
    <w:rsid w:val="00A40552"/>
    <w:rsid w:val="00A62059"/>
    <w:rsid w:val="00A81DA6"/>
    <w:rsid w:val="00AA6A0B"/>
    <w:rsid w:val="00AD012E"/>
    <w:rsid w:val="00B15BAD"/>
    <w:rsid w:val="00B30C59"/>
    <w:rsid w:val="00B34C02"/>
    <w:rsid w:val="00B83648"/>
    <w:rsid w:val="00B8697E"/>
    <w:rsid w:val="00BF755E"/>
    <w:rsid w:val="00C1350B"/>
    <w:rsid w:val="00C22870"/>
    <w:rsid w:val="00C9233F"/>
    <w:rsid w:val="00CA475C"/>
    <w:rsid w:val="00CC728B"/>
    <w:rsid w:val="00CD77DE"/>
    <w:rsid w:val="00D26DCE"/>
    <w:rsid w:val="00D542A3"/>
    <w:rsid w:val="00D717A9"/>
    <w:rsid w:val="00D75E2D"/>
    <w:rsid w:val="00D85AF7"/>
    <w:rsid w:val="00D969BA"/>
    <w:rsid w:val="00DB6EB4"/>
    <w:rsid w:val="00DF0B72"/>
    <w:rsid w:val="00EC2E9F"/>
    <w:rsid w:val="00EC33C0"/>
    <w:rsid w:val="00EC4CBB"/>
    <w:rsid w:val="00EC5DD7"/>
    <w:rsid w:val="00EE420A"/>
    <w:rsid w:val="00EE796C"/>
    <w:rsid w:val="00EF477D"/>
    <w:rsid w:val="00F00ED6"/>
    <w:rsid w:val="00F17CE5"/>
    <w:rsid w:val="00F34292"/>
    <w:rsid w:val="00F36A0D"/>
    <w:rsid w:val="00F645B5"/>
    <w:rsid w:val="00F767A1"/>
    <w:rsid w:val="00F872AA"/>
    <w:rsid w:val="00FF583E"/>
    <w:rsid w:val="3271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1E704"/>
  <w15:docId w15:val="{3C7D6D34-3886-40BB-8D33-4A10D00E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8</Pages>
  <Words>1261</Words>
  <Characters>719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Suraj Samal</cp:lastModifiedBy>
  <cp:revision>30</cp:revision>
  <dcterms:created xsi:type="dcterms:W3CDTF">2024-12-09T05:38:00Z</dcterms:created>
  <dcterms:modified xsi:type="dcterms:W3CDTF">2024-12-09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